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41FE19B" w14:textId="5DC0175E" w:rsidR="002A6295" w:rsidRPr="004576A6" w:rsidRDefault="003F3EF3" w:rsidP="002A6295">
      <w:pPr>
        <w:spacing w:after="100" w:afterAutospacing="1"/>
        <w:jc w:val="both"/>
        <w:rPr>
          <w:rFonts w:ascii="Arial" w:hAnsi="Arial" w:cs="Arial"/>
          <w:b/>
          <w:bCs/>
        </w:rPr>
      </w:pPr>
      <w:r w:rsidRPr="004576A6">
        <w:rPr>
          <w:rFonts w:ascii="Arial" w:hAnsi="Arial" w:cs="Arial"/>
          <w:b/>
          <w:bCs/>
        </w:rPr>
        <w:t>Scenario</w:t>
      </w:r>
      <w:r w:rsidR="00F8730C">
        <w:rPr>
          <w:rFonts w:ascii="Arial" w:hAnsi="Arial" w:cs="Arial"/>
          <w:b/>
          <w:bCs/>
        </w:rPr>
        <w:t>1</w:t>
      </w:r>
      <w:r w:rsidR="002A6295" w:rsidRPr="004576A6">
        <w:rPr>
          <w:rFonts w:ascii="Arial" w:hAnsi="Arial" w:cs="Arial"/>
          <w:b/>
          <w:bCs/>
        </w:rPr>
        <w:t>: Jessica wants to review the sampling history</w:t>
      </w:r>
      <w:r w:rsidR="00EC09F0" w:rsidRPr="004576A6">
        <w:rPr>
          <w:rFonts w:ascii="Arial" w:hAnsi="Arial" w:cs="Arial"/>
          <w:b/>
          <w:bCs/>
        </w:rPr>
        <w:t xml:space="preserve"> with sign in.</w:t>
      </w:r>
      <w:r w:rsidR="00836BC5">
        <w:rPr>
          <w:rFonts w:ascii="Arial" w:hAnsi="Arial" w:cs="Arial"/>
          <w:b/>
          <w:bCs/>
        </w:rPr>
        <w:t xml:space="preserve"> </w:t>
      </w:r>
      <w:r w:rsidR="004C3E34">
        <w:rPr>
          <w:rFonts w:ascii="Arial" w:hAnsi="Arial" w:cs="Arial"/>
          <w:b/>
          <w:bCs/>
        </w:rPr>
        <w:t>(</w:t>
      </w:r>
      <w:r w:rsidR="00836BC5">
        <w:rPr>
          <w:rFonts w:ascii="Arial" w:hAnsi="Arial" w:cs="Arial"/>
          <w:b/>
          <w:bCs/>
        </w:rPr>
        <w:t>W</w:t>
      </w:r>
      <w:r w:rsidR="004C3E34" w:rsidRPr="002737D4">
        <w:rPr>
          <w:rFonts w:ascii="Arial" w:hAnsi="Arial" w:cs="Arial"/>
          <w:b/>
          <w:bCs/>
        </w:rPr>
        <w:t>e assume Jessica has</w:t>
      </w:r>
      <w:r w:rsidR="000A0423">
        <w:rPr>
          <w:rFonts w:ascii="Arial" w:hAnsi="Arial" w:cs="Arial"/>
          <w:b/>
          <w:bCs/>
        </w:rPr>
        <w:t xml:space="preserve"> </w:t>
      </w:r>
      <w:r w:rsidR="00634A83">
        <w:rPr>
          <w:rFonts w:ascii="Arial" w:hAnsi="Arial" w:cs="Arial"/>
          <w:b/>
          <w:bCs/>
        </w:rPr>
        <w:t>resisted</w:t>
      </w:r>
      <w:r w:rsidR="000A0423">
        <w:rPr>
          <w:rFonts w:ascii="Arial" w:hAnsi="Arial" w:cs="Arial"/>
          <w:b/>
          <w:bCs/>
        </w:rPr>
        <w:t xml:space="preserve"> before.</w:t>
      </w:r>
      <w:r w:rsidR="004C3E34">
        <w:rPr>
          <w:rFonts w:ascii="Arial" w:hAnsi="Arial" w:cs="Arial"/>
          <w:b/>
          <w:bCs/>
        </w:rPr>
        <w:t>)</w:t>
      </w:r>
    </w:p>
    <w:p w14:paraId="1831532A" w14:textId="40FD340F" w:rsidR="00496071" w:rsidRPr="00EF357E" w:rsidRDefault="00824F15" w:rsidP="00496071">
      <w:pPr>
        <w:pStyle w:val="ListParagraph"/>
        <w:numPr>
          <w:ilvl w:val="0"/>
          <w:numId w:val="1"/>
        </w:numPr>
        <w:spacing w:after="100" w:afterAutospacing="1"/>
        <w:jc w:val="both"/>
        <w:rPr>
          <w:rFonts w:ascii="Arial" w:hAnsi="Arial" w:cs="Arial"/>
        </w:rPr>
      </w:pPr>
      <w:bookmarkStart w:id="0" w:name="OLE_LINK1"/>
      <w:bookmarkStart w:id="1" w:name="OLE_LINK2"/>
      <w:r w:rsidRPr="00EF357E">
        <w:rPr>
          <w:rFonts w:ascii="Arial" w:hAnsi="Arial" w:cs="Arial"/>
        </w:rPr>
        <w:t>C</w:t>
      </w:r>
      <w:bookmarkEnd w:id="0"/>
      <w:bookmarkEnd w:id="1"/>
      <w:r w:rsidR="00496071" w:rsidRPr="00EF357E">
        <w:rPr>
          <w:rFonts w:ascii="Arial" w:hAnsi="Arial" w:cs="Arial"/>
        </w:rPr>
        <w:t>lick get started button</w:t>
      </w:r>
      <w:r w:rsidR="00724037">
        <w:rPr>
          <w:rFonts w:ascii="Arial" w:hAnsi="Arial" w:cs="Arial"/>
        </w:rPr>
        <w:t>,</w:t>
      </w:r>
      <w:r w:rsidR="003E3FAA">
        <w:rPr>
          <w:rFonts w:ascii="Arial" w:hAnsi="Arial" w:cs="Arial"/>
        </w:rPr>
        <w:t xml:space="preserve"> </w:t>
      </w:r>
      <w:r w:rsidR="00724037">
        <w:rPr>
          <w:rFonts w:ascii="Arial" w:hAnsi="Arial" w:cs="Arial"/>
        </w:rPr>
        <w:t>s</w:t>
      </w:r>
      <w:r w:rsidR="00724037" w:rsidRPr="00EF357E">
        <w:rPr>
          <w:rFonts w:ascii="Arial" w:hAnsi="Arial" w:cs="Arial"/>
        </w:rPr>
        <w:t>how welcome screen</w:t>
      </w:r>
      <w:r w:rsidR="000D104E">
        <w:rPr>
          <w:rFonts w:ascii="Arial" w:hAnsi="Arial" w:cs="Arial"/>
        </w:rPr>
        <w:t>.</w:t>
      </w:r>
    </w:p>
    <w:p w14:paraId="60801A18" w14:textId="0A5E6D41" w:rsidR="00003D74" w:rsidRDefault="000D104E" w:rsidP="00364251">
      <w:pPr>
        <w:pStyle w:val="ListParagraph"/>
        <w:numPr>
          <w:ilvl w:val="0"/>
          <w:numId w:val="1"/>
        </w:numPr>
        <w:spacing w:after="100" w:afterAutospacing="1"/>
        <w:jc w:val="both"/>
        <w:rPr>
          <w:rFonts w:ascii="Arial" w:hAnsi="Arial" w:cs="Arial"/>
        </w:rPr>
      </w:pPr>
      <w:r>
        <w:rPr>
          <w:rFonts w:ascii="Arial" w:hAnsi="Arial" w:cs="Arial"/>
        </w:rPr>
        <w:t>Click Sign in button, d</w:t>
      </w:r>
      <w:r w:rsidR="00003D74">
        <w:rPr>
          <w:rFonts w:ascii="Arial" w:hAnsi="Arial" w:cs="Arial"/>
        </w:rPr>
        <w:t xml:space="preserve">isplay </w:t>
      </w:r>
      <w:r w:rsidR="00003D74" w:rsidRPr="00003D74">
        <w:rPr>
          <w:rFonts w:ascii="Arial" w:hAnsi="Arial" w:cs="Arial"/>
        </w:rPr>
        <w:t>sign Screen</w:t>
      </w:r>
      <w:r w:rsidR="00003D74">
        <w:rPr>
          <w:rFonts w:ascii="Arial" w:hAnsi="Arial" w:cs="Arial"/>
        </w:rPr>
        <w:t>.</w:t>
      </w:r>
    </w:p>
    <w:p w14:paraId="24E2C656" w14:textId="5C85683F" w:rsidR="003B7ADD" w:rsidRPr="00364251" w:rsidRDefault="00B724AE" w:rsidP="00364251">
      <w:pPr>
        <w:pStyle w:val="ListParagraph"/>
        <w:numPr>
          <w:ilvl w:val="0"/>
          <w:numId w:val="1"/>
        </w:numPr>
        <w:spacing w:after="100" w:afterAutospacing="1"/>
        <w:jc w:val="both"/>
        <w:rPr>
          <w:rFonts w:ascii="Arial" w:hAnsi="Arial" w:cs="Arial"/>
        </w:rPr>
      </w:pPr>
      <w:r>
        <w:rPr>
          <w:rFonts w:ascii="Arial" w:hAnsi="Arial" w:cs="Arial"/>
        </w:rPr>
        <w:t>I</w:t>
      </w:r>
      <w:r w:rsidR="00496071" w:rsidRPr="00364251">
        <w:rPr>
          <w:rFonts w:ascii="Arial" w:hAnsi="Arial" w:cs="Arial"/>
        </w:rPr>
        <w:t>nsert username and password</w:t>
      </w:r>
      <w:r w:rsidR="00C51D3D" w:rsidRPr="00364251">
        <w:rPr>
          <w:rFonts w:ascii="Arial" w:hAnsi="Arial" w:cs="Arial"/>
        </w:rPr>
        <w:t xml:space="preserve">, </w:t>
      </w:r>
      <w:r w:rsidR="003B7ADD" w:rsidRPr="00364251">
        <w:rPr>
          <w:rFonts w:ascii="Arial" w:hAnsi="Arial" w:cs="Arial"/>
        </w:rPr>
        <w:t xml:space="preserve">click sign in button and show home </w:t>
      </w:r>
      <w:r w:rsidR="00F8770D" w:rsidRPr="00364251">
        <w:rPr>
          <w:rFonts w:ascii="Arial" w:hAnsi="Arial" w:cs="Arial"/>
        </w:rPr>
        <w:t>screen</w:t>
      </w:r>
      <w:r w:rsidR="00C51D3D" w:rsidRPr="00364251">
        <w:rPr>
          <w:rFonts w:ascii="Arial" w:hAnsi="Arial" w:cs="Arial"/>
        </w:rPr>
        <w:t>.</w:t>
      </w:r>
    </w:p>
    <w:p w14:paraId="43BB761C" w14:textId="7A33BE67" w:rsidR="00496071" w:rsidRPr="00EF357E" w:rsidRDefault="00824F15" w:rsidP="00496071">
      <w:pPr>
        <w:pStyle w:val="ListParagraph"/>
        <w:numPr>
          <w:ilvl w:val="0"/>
          <w:numId w:val="1"/>
        </w:numPr>
        <w:spacing w:after="100" w:afterAutospacing="1"/>
        <w:jc w:val="both"/>
        <w:rPr>
          <w:rFonts w:ascii="Arial" w:hAnsi="Arial" w:cs="Arial"/>
        </w:rPr>
      </w:pPr>
      <w:r w:rsidRPr="00EF357E">
        <w:rPr>
          <w:rFonts w:ascii="Arial" w:hAnsi="Arial" w:cs="Arial"/>
        </w:rPr>
        <w:t>C</w:t>
      </w:r>
      <w:r w:rsidR="003B7ADD" w:rsidRPr="00EF357E">
        <w:rPr>
          <w:rFonts w:ascii="Arial" w:hAnsi="Arial" w:cs="Arial"/>
        </w:rPr>
        <w:t>heck two button</w:t>
      </w:r>
      <w:r w:rsidR="00C51D3D">
        <w:rPr>
          <w:rFonts w:ascii="Arial" w:hAnsi="Arial" w:cs="Arial"/>
        </w:rPr>
        <w:t>s</w:t>
      </w:r>
      <w:r w:rsidR="004E4A3F">
        <w:rPr>
          <w:rFonts w:ascii="Arial" w:hAnsi="Arial" w:cs="Arial"/>
        </w:rPr>
        <w:t xml:space="preserve"> </w:t>
      </w:r>
      <w:r w:rsidR="003B7ADD" w:rsidRPr="00EF357E">
        <w:rPr>
          <w:rFonts w:ascii="Arial" w:hAnsi="Arial" w:cs="Arial"/>
        </w:rPr>
        <w:t xml:space="preserve">(take new sample and view sample) and title of home </w:t>
      </w:r>
      <w:r w:rsidR="00F8770D" w:rsidRPr="00EF357E">
        <w:rPr>
          <w:rFonts w:ascii="Arial" w:hAnsi="Arial" w:cs="Arial"/>
        </w:rPr>
        <w:t>screen</w:t>
      </w:r>
      <w:r w:rsidR="00C51D3D">
        <w:rPr>
          <w:rFonts w:ascii="Arial" w:hAnsi="Arial" w:cs="Arial"/>
        </w:rPr>
        <w:t>.</w:t>
      </w:r>
    </w:p>
    <w:p w14:paraId="5CB6C2BD" w14:textId="469E699D" w:rsidR="003B7ADD" w:rsidRDefault="00824F15" w:rsidP="00496071">
      <w:pPr>
        <w:pStyle w:val="ListParagraph"/>
        <w:numPr>
          <w:ilvl w:val="0"/>
          <w:numId w:val="1"/>
        </w:numPr>
        <w:spacing w:after="100" w:afterAutospacing="1"/>
        <w:jc w:val="both"/>
        <w:rPr>
          <w:rFonts w:ascii="Arial" w:hAnsi="Arial" w:cs="Arial"/>
        </w:rPr>
      </w:pPr>
      <w:r w:rsidRPr="00EF357E">
        <w:rPr>
          <w:rFonts w:ascii="Arial" w:hAnsi="Arial" w:cs="Arial"/>
        </w:rPr>
        <w:t>C</w:t>
      </w:r>
      <w:r w:rsidR="003B7ADD" w:rsidRPr="00EF357E">
        <w:rPr>
          <w:rFonts w:ascii="Arial" w:hAnsi="Arial" w:cs="Arial"/>
        </w:rPr>
        <w:t xml:space="preserve">lick view sample button and show sampling history </w:t>
      </w:r>
      <w:r w:rsidR="00F8770D" w:rsidRPr="00EF357E">
        <w:rPr>
          <w:rFonts w:ascii="Arial" w:hAnsi="Arial" w:cs="Arial"/>
        </w:rPr>
        <w:t>screen</w:t>
      </w:r>
      <w:r w:rsidR="003B7ADD" w:rsidRPr="00EF357E">
        <w:rPr>
          <w:rFonts w:ascii="Arial" w:hAnsi="Arial" w:cs="Arial"/>
        </w:rPr>
        <w:t>.</w:t>
      </w:r>
    </w:p>
    <w:p w14:paraId="2E2AC633" w14:textId="59B2194E" w:rsidR="009E20A4" w:rsidRDefault="009E20A4" w:rsidP="00496071">
      <w:pPr>
        <w:pStyle w:val="ListParagraph"/>
        <w:numPr>
          <w:ilvl w:val="0"/>
          <w:numId w:val="1"/>
        </w:numPr>
        <w:spacing w:after="100" w:afterAutospacing="1"/>
        <w:jc w:val="both"/>
        <w:rPr>
          <w:rFonts w:ascii="Arial" w:hAnsi="Arial" w:cs="Arial"/>
        </w:rPr>
      </w:pPr>
      <w:r>
        <w:rPr>
          <w:rFonts w:ascii="Arial" w:hAnsi="Arial" w:cs="Arial"/>
        </w:rPr>
        <w:t>Search river by name ‘ST’</w:t>
      </w:r>
      <w:r w:rsidR="00C51D3D">
        <w:rPr>
          <w:rFonts w:ascii="Arial" w:hAnsi="Arial" w:cs="Arial"/>
        </w:rPr>
        <w:t>, click search icon and searched river should be displayed.</w:t>
      </w:r>
    </w:p>
    <w:p w14:paraId="2081BC79" w14:textId="3B558253" w:rsidR="00C51D3D" w:rsidRPr="00EF357E" w:rsidRDefault="00C51D3D" w:rsidP="00496071">
      <w:pPr>
        <w:pStyle w:val="ListParagraph"/>
        <w:numPr>
          <w:ilvl w:val="0"/>
          <w:numId w:val="1"/>
        </w:numPr>
        <w:spacing w:after="100" w:afterAutospacing="1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Click one of the displayed rivers, </w:t>
      </w:r>
      <w:r w:rsidR="000D4616">
        <w:rPr>
          <w:rFonts w:ascii="Arial" w:hAnsi="Arial" w:cs="Arial"/>
        </w:rPr>
        <w:t>show river list screen and click list item show sampling history details screen.</w:t>
      </w:r>
    </w:p>
    <w:p w14:paraId="11F9CC28" w14:textId="524CA197" w:rsidR="00CB1D2D" w:rsidRPr="00FB745F" w:rsidRDefault="00CB1D2D" w:rsidP="00CB1D2D">
      <w:pPr>
        <w:spacing w:after="100" w:afterAutospacing="1"/>
        <w:jc w:val="both"/>
        <w:rPr>
          <w:rFonts w:ascii="Arial" w:hAnsi="Arial" w:cs="Arial"/>
          <w:b/>
          <w:bCs/>
        </w:rPr>
      </w:pPr>
      <w:r w:rsidRPr="00FB745F">
        <w:rPr>
          <w:rFonts w:ascii="Arial" w:hAnsi="Arial" w:cs="Arial"/>
          <w:b/>
          <w:bCs/>
        </w:rPr>
        <w:t xml:space="preserve">Report: </w:t>
      </w:r>
    </w:p>
    <w:p w14:paraId="33A88864" w14:textId="77777777" w:rsidR="00C44960" w:rsidRPr="00C44960" w:rsidRDefault="00C44960" w:rsidP="00C44960">
      <w:pPr>
        <w:jc w:val="both"/>
        <w:rPr>
          <w:rFonts w:ascii="Arial" w:hAnsi="Arial" w:cs="Arial"/>
          <w:sz w:val="16"/>
          <w:szCs w:val="16"/>
        </w:rPr>
      </w:pPr>
      <w:r w:rsidRPr="00C44960">
        <w:rPr>
          <w:rFonts w:ascii="Arial" w:hAnsi="Arial" w:cs="Arial"/>
          <w:sz w:val="16"/>
          <w:szCs w:val="16"/>
        </w:rPr>
        <w:t>[emulator-5554 Android 11 #0-1] Session ID: f75dcad9-a1cd-4ca7-be5a-7cf0ff8f571d</w:t>
      </w:r>
    </w:p>
    <w:p w14:paraId="63853121" w14:textId="77777777" w:rsidR="00C44960" w:rsidRPr="00C44960" w:rsidRDefault="00C44960" w:rsidP="00C44960">
      <w:pPr>
        <w:jc w:val="both"/>
        <w:rPr>
          <w:rFonts w:ascii="Arial" w:hAnsi="Arial" w:cs="Arial"/>
          <w:sz w:val="16"/>
          <w:szCs w:val="16"/>
        </w:rPr>
      </w:pPr>
      <w:r w:rsidRPr="00C44960">
        <w:rPr>
          <w:rFonts w:ascii="Arial" w:hAnsi="Arial" w:cs="Arial"/>
          <w:sz w:val="16"/>
          <w:szCs w:val="16"/>
        </w:rPr>
        <w:t>[emulator-5554 Android 11 #0-1]</w:t>
      </w:r>
    </w:p>
    <w:p w14:paraId="07BA9FCD" w14:textId="77777777" w:rsidR="00C44960" w:rsidRPr="00C44960" w:rsidRDefault="00C44960" w:rsidP="00C44960">
      <w:pPr>
        <w:jc w:val="both"/>
        <w:rPr>
          <w:rFonts w:ascii="Arial" w:hAnsi="Arial" w:cs="Arial"/>
          <w:sz w:val="16"/>
          <w:szCs w:val="16"/>
        </w:rPr>
      </w:pPr>
      <w:r w:rsidRPr="00C44960">
        <w:rPr>
          <w:rFonts w:ascii="Arial" w:hAnsi="Arial" w:cs="Arial"/>
          <w:sz w:val="16"/>
          <w:szCs w:val="16"/>
        </w:rPr>
        <w:t>[emulator-5554 Android 11 #0-1] Testing splash landing page</w:t>
      </w:r>
    </w:p>
    <w:p w14:paraId="1D9122AA" w14:textId="77777777" w:rsidR="00C44960" w:rsidRPr="00C44960" w:rsidRDefault="00C44960" w:rsidP="00C44960">
      <w:pPr>
        <w:jc w:val="both"/>
        <w:rPr>
          <w:rFonts w:ascii="Arial" w:hAnsi="Arial" w:cs="Arial"/>
          <w:sz w:val="16"/>
          <w:szCs w:val="16"/>
        </w:rPr>
      </w:pPr>
      <w:r w:rsidRPr="00C44960">
        <w:rPr>
          <w:rFonts w:ascii="Arial" w:hAnsi="Arial" w:cs="Arial"/>
          <w:sz w:val="16"/>
          <w:szCs w:val="16"/>
        </w:rPr>
        <w:t xml:space="preserve">[emulator-5554 Android 11 #0-1]    </w:t>
      </w:r>
      <w:r w:rsidRPr="00C44960">
        <w:rPr>
          <w:rFonts w:ascii="Segoe UI Symbol" w:hAnsi="Segoe UI Symbol" w:cs="Segoe UI Symbol"/>
          <w:sz w:val="16"/>
          <w:szCs w:val="16"/>
        </w:rPr>
        <w:t>✓</w:t>
      </w:r>
      <w:r w:rsidRPr="00C44960">
        <w:rPr>
          <w:rFonts w:ascii="Arial" w:hAnsi="Arial" w:cs="Arial"/>
          <w:sz w:val="16"/>
          <w:szCs w:val="16"/>
        </w:rPr>
        <w:t xml:space="preserve"> should display splash Container</w:t>
      </w:r>
    </w:p>
    <w:p w14:paraId="63EB8728" w14:textId="77777777" w:rsidR="00C44960" w:rsidRPr="00C44960" w:rsidRDefault="00C44960" w:rsidP="00C44960">
      <w:pPr>
        <w:jc w:val="both"/>
        <w:rPr>
          <w:rFonts w:ascii="Arial" w:hAnsi="Arial" w:cs="Arial"/>
          <w:sz w:val="16"/>
          <w:szCs w:val="16"/>
        </w:rPr>
      </w:pPr>
      <w:r w:rsidRPr="00C44960">
        <w:rPr>
          <w:rFonts w:ascii="Arial" w:hAnsi="Arial" w:cs="Arial"/>
          <w:sz w:val="16"/>
          <w:szCs w:val="16"/>
        </w:rPr>
        <w:t xml:space="preserve">[emulator-5554 Android 11 #0-1]    </w:t>
      </w:r>
      <w:r w:rsidRPr="00C44960">
        <w:rPr>
          <w:rFonts w:ascii="Segoe UI Symbol" w:hAnsi="Segoe UI Symbol" w:cs="Segoe UI Symbol"/>
          <w:sz w:val="16"/>
          <w:szCs w:val="16"/>
        </w:rPr>
        <w:t>✓</w:t>
      </w:r>
      <w:r w:rsidRPr="00C44960">
        <w:rPr>
          <w:rFonts w:ascii="Arial" w:hAnsi="Arial" w:cs="Arial"/>
          <w:sz w:val="16"/>
          <w:szCs w:val="16"/>
        </w:rPr>
        <w:t xml:space="preserve"> should display sign Screen Container after clicking splash Touchable Opacity Button</w:t>
      </w:r>
    </w:p>
    <w:p w14:paraId="5DACFA99" w14:textId="77777777" w:rsidR="00C44960" w:rsidRPr="00C44960" w:rsidRDefault="00C44960" w:rsidP="00C44960">
      <w:pPr>
        <w:jc w:val="both"/>
        <w:rPr>
          <w:rFonts w:ascii="Arial" w:hAnsi="Arial" w:cs="Arial"/>
          <w:sz w:val="16"/>
          <w:szCs w:val="16"/>
        </w:rPr>
      </w:pPr>
      <w:r w:rsidRPr="00C44960">
        <w:rPr>
          <w:rFonts w:ascii="Arial" w:hAnsi="Arial" w:cs="Arial"/>
          <w:sz w:val="16"/>
          <w:szCs w:val="16"/>
        </w:rPr>
        <w:t>[emulator-5554 Android 11 #0-1]</w:t>
      </w:r>
    </w:p>
    <w:p w14:paraId="50169D18" w14:textId="77777777" w:rsidR="00C44960" w:rsidRPr="00C44960" w:rsidRDefault="00C44960" w:rsidP="00C44960">
      <w:pPr>
        <w:jc w:val="both"/>
        <w:rPr>
          <w:rFonts w:ascii="Arial" w:hAnsi="Arial" w:cs="Arial"/>
          <w:sz w:val="16"/>
          <w:szCs w:val="16"/>
        </w:rPr>
      </w:pPr>
      <w:r w:rsidRPr="00C44960">
        <w:rPr>
          <w:rFonts w:ascii="Arial" w:hAnsi="Arial" w:cs="Arial"/>
          <w:sz w:val="16"/>
          <w:szCs w:val="16"/>
        </w:rPr>
        <w:t>[emulator-5554 Android 11 #0-1] Testing Sign in activity</w:t>
      </w:r>
    </w:p>
    <w:p w14:paraId="0E956F93" w14:textId="77777777" w:rsidR="00C44960" w:rsidRPr="00C44960" w:rsidRDefault="00C44960" w:rsidP="00C44960">
      <w:pPr>
        <w:jc w:val="both"/>
        <w:rPr>
          <w:rFonts w:ascii="Arial" w:hAnsi="Arial" w:cs="Arial"/>
          <w:sz w:val="16"/>
          <w:szCs w:val="16"/>
        </w:rPr>
      </w:pPr>
      <w:r w:rsidRPr="00C44960">
        <w:rPr>
          <w:rFonts w:ascii="Arial" w:hAnsi="Arial" w:cs="Arial"/>
          <w:sz w:val="16"/>
          <w:szCs w:val="16"/>
        </w:rPr>
        <w:t xml:space="preserve">[emulator-5554 Android 11 #0-1]    </w:t>
      </w:r>
      <w:r w:rsidRPr="00C44960">
        <w:rPr>
          <w:rFonts w:ascii="Segoe UI Symbol" w:hAnsi="Segoe UI Symbol" w:cs="Segoe UI Symbol"/>
          <w:sz w:val="16"/>
          <w:szCs w:val="16"/>
        </w:rPr>
        <w:t>✓</w:t>
      </w:r>
      <w:r w:rsidRPr="00C44960">
        <w:rPr>
          <w:rFonts w:ascii="Arial" w:hAnsi="Arial" w:cs="Arial"/>
          <w:sz w:val="16"/>
          <w:szCs w:val="16"/>
        </w:rPr>
        <w:t xml:space="preserve"> should successful on signing in and show home Screen</w:t>
      </w:r>
    </w:p>
    <w:p w14:paraId="15E60351" w14:textId="77777777" w:rsidR="00C44960" w:rsidRPr="00C44960" w:rsidRDefault="00C44960" w:rsidP="00C44960">
      <w:pPr>
        <w:jc w:val="both"/>
        <w:rPr>
          <w:rFonts w:ascii="Arial" w:hAnsi="Arial" w:cs="Arial"/>
          <w:sz w:val="16"/>
          <w:szCs w:val="16"/>
        </w:rPr>
      </w:pPr>
      <w:r w:rsidRPr="00C44960">
        <w:rPr>
          <w:rFonts w:ascii="Arial" w:hAnsi="Arial" w:cs="Arial"/>
          <w:sz w:val="16"/>
          <w:szCs w:val="16"/>
        </w:rPr>
        <w:t>[emulator-5554 Android 11 #0-1]</w:t>
      </w:r>
    </w:p>
    <w:p w14:paraId="3419F4A5" w14:textId="77777777" w:rsidR="00C44960" w:rsidRPr="00C44960" w:rsidRDefault="00C44960" w:rsidP="00C44960">
      <w:pPr>
        <w:jc w:val="both"/>
        <w:rPr>
          <w:rFonts w:ascii="Arial" w:hAnsi="Arial" w:cs="Arial"/>
          <w:sz w:val="16"/>
          <w:szCs w:val="16"/>
        </w:rPr>
      </w:pPr>
      <w:r w:rsidRPr="00C44960">
        <w:rPr>
          <w:rFonts w:ascii="Arial" w:hAnsi="Arial" w:cs="Arial"/>
          <w:sz w:val="16"/>
          <w:szCs w:val="16"/>
        </w:rPr>
        <w:t>[emulator-5554 Android 11 #0-1] Testing user sampling history with filters</w:t>
      </w:r>
    </w:p>
    <w:p w14:paraId="62CB3CF3" w14:textId="77777777" w:rsidR="00C44960" w:rsidRPr="00C44960" w:rsidRDefault="00C44960" w:rsidP="00C44960">
      <w:pPr>
        <w:jc w:val="both"/>
        <w:rPr>
          <w:rFonts w:ascii="Arial" w:hAnsi="Arial" w:cs="Arial"/>
          <w:sz w:val="16"/>
          <w:szCs w:val="16"/>
        </w:rPr>
      </w:pPr>
      <w:r w:rsidRPr="00C44960">
        <w:rPr>
          <w:rFonts w:ascii="Arial" w:hAnsi="Arial" w:cs="Arial"/>
          <w:sz w:val="16"/>
          <w:szCs w:val="16"/>
        </w:rPr>
        <w:t xml:space="preserve">[emulator-5554 Android 11 #0-1]    </w:t>
      </w:r>
      <w:r w:rsidRPr="00C44960">
        <w:rPr>
          <w:rFonts w:ascii="Segoe UI Symbol" w:hAnsi="Segoe UI Symbol" w:cs="Segoe UI Symbol"/>
          <w:sz w:val="16"/>
          <w:szCs w:val="16"/>
        </w:rPr>
        <w:t>✓</w:t>
      </w:r>
      <w:r w:rsidRPr="00C44960">
        <w:rPr>
          <w:rFonts w:ascii="Arial" w:hAnsi="Arial" w:cs="Arial"/>
          <w:sz w:val="16"/>
          <w:szCs w:val="16"/>
        </w:rPr>
        <w:t xml:space="preserve"> should have two buttons on home screen </w:t>
      </w:r>
      <w:proofErr w:type="gramStart"/>
      <w:r w:rsidRPr="00C44960">
        <w:rPr>
          <w:rFonts w:ascii="Arial" w:hAnsi="Arial" w:cs="Arial"/>
          <w:sz w:val="16"/>
          <w:szCs w:val="16"/>
        </w:rPr>
        <w:t>1.take</w:t>
      </w:r>
      <w:proofErr w:type="gramEnd"/>
      <w:r w:rsidRPr="00C44960">
        <w:rPr>
          <w:rFonts w:ascii="Arial" w:hAnsi="Arial" w:cs="Arial"/>
          <w:sz w:val="16"/>
          <w:szCs w:val="16"/>
        </w:rPr>
        <w:t xml:space="preserve"> new sample button, 2.view sample</w:t>
      </w:r>
    </w:p>
    <w:p w14:paraId="29EE1C68" w14:textId="77777777" w:rsidR="00C44960" w:rsidRPr="00C44960" w:rsidRDefault="00C44960" w:rsidP="00C44960">
      <w:pPr>
        <w:jc w:val="both"/>
        <w:rPr>
          <w:rFonts w:ascii="Arial" w:hAnsi="Arial" w:cs="Arial"/>
          <w:sz w:val="16"/>
          <w:szCs w:val="16"/>
        </w:rPr>
      </w:pPr>
      <w:r w:rsidRPr="00C44960">
        <w:rPr>
          <w:rFonts w:ascii="Arial" w:hAnsi="Arial" w:cs="Arial"/>
          <w:sz w:val="16"/>
          <w:szCs w:val="16"/>
        </w:rPr>
        <w:t xml:space="preserve">[emulator-5554 Android 11 #0-1]    </w:t>
      </w:r>
      <w:r w:rsidRPr="00C44960">
        <w:rPr>
          <w:rFonts w:ascii="Segoe UI Symbol" w:hAnsi="Segoe UI Symbol" w:cs="Segoe UI Symbol"/>
          <w:sz w:val="16"/>
          <w:szCs w:val="16"/>
        </w:rPr>
        <w:t>✓</w:t>
      </w:r>
      <w:r w:rsidRPr="00C44960">
        <w:rPr>
          <w:rFonts w:ascii="Arial" w:hAnsi="Arial" w:cs="Arial"/>
          <w:sz w:val="16"/>
          <w:szCs w:val="16"/>
        </w:rPr>
        <w:t xml:space="preserve"> should show sampling history screen after click view sample button</w:t>
      </w:r>
    </w:p>
    <w:p w14:paraId="2EC48B5D" w14:textId="77777777" w:rsidR="00C44960" w:rsidRPr="00C44960" w:rsidRDefault="00C44960" w:rsidP="00C44960">
      <w:pPr>
        <w:jc w:val="both"/>
        <w:rPr>
          <w:rFonts w:ascii="Arial" w:hAnsi="Arial" w:cs="Arial"/>
          <w:sz w:val="16"/>
          <w:szCs w:val="16"/>
        </w:rPr>
      </w:pPr>
      <w:r w:rsidRPr="00C44960">
        <w:rPr>
          <w:rFonts w:ascii="Arial" w:hAnsi="Arial" w:cs="Arial"/>
          <w:sz w:val="16"/>
          <w:szCs w:val="16"/>
        </w:rPr>
        <w:t xml:space="preserve">[emulator-5554 Android 11 #0-1]    </w:t>
      </w:r>
      <w:r w:rsidRPr="00C44960">
        <w:rPr>
          <w:rFonts w:ascii="Segoe UI Symbol" w:hAnsi="Segoe UI Symbol" w:cs="Segoe UI Symbol"/>
          <w:sz w:val="16"/>
          <w:szCs w:val="16"/>
        </w:rPr>
        <w:t>✓</w:t>
      </w:r>
      <w:r w:rsidRPr="00C44960">
        <w:rPr>
          <w:rFonts w:ascii="Arial" w:hAnsi="Arial" w:cs="Arial"/>
          <w:sz w:val="16"/>
          <w:szCs w:val="16"/>
        </w:rPr>
        <w:t xml:space="preserve"> should filter by River Name such as ST</w:t>
      </w:r>
    </w:p>
    <w:p w14:paraId="4523307F" w14:textId="77777777" w:rsidR="00C44960" w:rsidRPr="00C44960" w:rsidRDefault="00C44960" w:rsidP="00C44960">
      <w:pPr>
        <w:jc w:val="both"/>
        <w:rPr>
          <w:rFonts w:ascii="Arial" w:hAnsi="Arial" w:cs="Arial"/>
          <w:sz w:val="16"/>
          <w:szCs w:val="16"/>
        </w:rPr>
      </w:pPr>
      <w:r w:rsidRPr="00C44960">
        <w:rPr>
          <w:rFonts w:ascii="Arial" w:hAnsi="Arial" w:cs="Arial"/>
          <w:sz w:val="16"/>
          <w:szCs w:val="16"/>
        </w:rPr>
        <w:t xml:space="preserve">[emulator-5554 Android 11 #0-1]    </w:t>
      </w:r>
      <w:r w:rsidRPr="00C44960">
        <w:rPr>
          <w:rFonts w:ascii="Segoe UI Symbol" w:hAnsi="Segoe UI Symbol" w:cs="Segoe UI Symbol"/>
          <w:sz w:val="16"/>
          <w:szCs w:val="16"/>
        </w:rPr>
        <w:t>✓</w:t>
      </w:r>
      <w:r w:rsidRPr="00C44960">
        <w:rPr>
          <w:rFonts w:ascii="Arial" w:hAnsi="Arial" w:cs="Arial"/>
          <w:sz w:val="16"/>
          <w:szCs w:val="16"/>
        </w:rPr>
        <w:t xml:space="preserve"> should show selected sample id</w:t>
      </w:r>
    </w:p>
    <w:p w14:paraId="72085D70" w14:textId="77777777" w:rsidR="00C44960" w:rsidRPr="00C44960" w:rsidRDefault="00C44960" w:rsidP="00C44960">
      <w:pPr>
        <w:jc w:val="both"/>
        <w:rPr>
          <w:rFonts w:ascii="Arial" w:hAnsi="Arial" w:cs="Arial"/>
          <w:sz w:val="16"/>
          <w:szCs w:val="16"/>
        </w:rPr>
      </w:pPr>
      <w:r w:rsidRPr="00C44960">
        <w:rPr>
          <w:rFonts w:ascii="Arial" w:hAnsi="Arial" w:cs="Arial"/>
          <w:sz w:val="16"/>
          <w:szCs w:val="16"/>
        </w:rPr>
        <w:t>[emulator-5554 Android 11 #0-1]</w:t>
      </w:r>
    </w:p>
    <w:p w14:paraId="7D982C90" w14:textId="45F581B5" w:rsidR="006733E9" w:rsidRPr="00EF357E" w:rsidRDefault="00C44960" w:rsidP="00C44960">
      <w:pPr>
        <w:jc w:val="both"/>
        <w:rPr>
          <w:rFonts w:ascii="Arial" w:hAnsi="Arial" w:cs="Arial"/>
          <w:sz w:val="16"/>
          <w:szCs w:val="16"/>
        </w:rPr>
      </w:pPr>
      <w:r w:rsidRPr="00C44960">
        <w:rPr>
          <w:rFonts w:ascii="Arial" w:hAnsi="Arial" w:cs="Arial"/>
          <w:sz w:val="16"/>
          <w:szCs w:val="16"/>
        </w:rPr>
        <w:t>[emulator-5554 Android 11 #0-1] 7 passing (21.2s)</w:t>
      </w:r>
    </w:p>
    <w:p w14:paraId="5FB91FA1" w14:textId="77777777" w:rsidR="006733E9" w:rsidRPr="00EF357E" w:rsidRDefault="006733E9" w:rsidP="006733E9">
      <w:pPr>
        <w:jc w:val="both"/>
        <w:rPr>
          <w:rFonts w:ascii="Arial" w:hAnsi="Arial" w:cs="Arial"/>
        </w:rPr>
      </w:pPr>
    </w:p>
    <w:p w14:paraId="0B04B846" w14:textId="77777777" w:rsidR="00E36ABF" w:rsidRDefault="00E36ABF" w:rsidP="006712BC">
      <w:pPr>
        <w:jc w:val="both"/>
        <w:rPr>
          <w:rFonts w:ascii="Arial" w:hAnsi="Arial" w:cs="Arial"/>
        </w:rPr>
      </w:pPr>
    </w:p>
    <w:p w14:paraId="457FD25A" w14:textId="77777777" w:rsidR="004B4E71" w:rsidRDefault="004B4E71">
      <w:pPr>
        <w:spacing w:after="160" w:line="259" w:lineRule="auto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br w:type="page"/>
      </w:r>
    </w:p>
    <w:p w14:paraId="2C7F7CCE" w14:textId="0AF07331" w:rsidR="00D775A1" w:rsidRPr="006712BC" w:rsidRDefault="003B7ADD" w:rsidP="006712BC">
      <w:pPr>
        <w:jc w:val="both"/>
        <w:rPr>
          <w:rFonts w:ascii="Arial" w:hAnsi="Arial" w:cs="Arial"/>
        </w:rPr>
      </w:pPr>
      <w:r w:rsidRPr="002737D4">
        <w:rPr>
          <w:rFonts w:ascii="Arial" w:hAnsi="Arial" w:cs="Arial"/>
          <w:b/>
          <w:bCs/>
        </w:rPr>
        <w:lastRenderedPageBreak/>
        <w:t>Scenario</w:t>
      </w:r>
      <w:r w:rsidR="00621FE2">
        <w:rPr>
          <w:rFonts w:ascii="Arial" w:hAnsi="Arial" w:cs="Arial"/>
          <w:b/>
          <w:bCs/>
        </w:rPr>
        <w:t>2</w:t>
      </w:r>
      <w:r w:rsidRPr="002737D4">
        <w:rPr>
          <w:rFonts w:ascii="Arial" w:hAnsi="Arial" w:cs="Arial"/>
          <w:b/>
          <w:bCs/>
        </w:rPr>
        <w:t xml:space="preserve">: Jessica wants to take a </w:t>
      </w:r>
      <w:r w:rsidR="004E265F" w:rsidRPr="002737D4">
        <w:rPr>
          <w:rFonts w:ascii="Arial" w:hAnsi="Arial" w:cs="Arial"/>
          <w:b/>
          <w:bCs/>
        </w:rPr>
        <w:t xml:space="preserve">new </w:t>
      </w:r>
      <w:r w:rsidR="00E05206" w:rsidRPr="002737D4">
        <w:rPr>
          <w:rFonts w:ascii="Arial" w:hAnsi="Arial" w:cs="Arial"/>
          <w:b/>
          <w:bCs/>
        </w:rPr>
        <w:t>sample;</w:t>
      </w:r>
      <w:r w:rsidR="00694063" w:rsidRPr="002737D4">
        <w:rPr>
          <w:rFonts w:ascii="Arial" w:hAnsi="Arial" w:cs="Arial"/>
          <w:b/>
          <w:bCs/>
        </w:rPr>
        <w:t xml:space="preserve"> we assume Jessica has signed in successfully</w:t>
      </w:r>
      <w:r w:rsidRPr="002737D4">
        <w:rPr>
          <w:rFonts w:ascii="Arial" w:hAnsi="Arial" w:cs="Arial"/>
          <w:b/>
          <w:bCs/>
        </w:rPr>
        <w:t>.</w:t>
      </w:r>
    </w:p>
    <w:p w14:paraId="54D50D10" w14:textId="17061E5F" w:rsidR="00D775A1" w:rsidRPr="00EF357E" w:rsidRDefault="006D7B1A" w:rsidP="00D775A1">
      <w:pPr>
        <w:pStyle w:val="ListParagraph"/>
        <w:numPr>
          <w:ilvl w:val="0"/>
          <w:numId w:val="3"/>
        </w:numPr>
        <w:spacing w:after="100" w:afterAutospacing="1"/>
        <w:jc w:val="both"/>
        <w:rPr>
          <w:rFonts w:ascii="Arial" w:hAnsi="Arial" w:cs="Arial"/>
        </w:rPr>
      </w:pPr>
      <w:r w:rsidRPr="00EF357E">
        <w:rPr>
          <w:rFonts w:ascii="Arial" w:hAnsi="Arial" w:cs="Arial"/>
        </w:rPr>
        <w:t>C</w:t>
      </w:r>
      <w:r w:rsidR="00D775A1" w:rsidRPr="00EF357E">
        <w:rPr>
          <w:rFonts w:ascii="Arial" w:hAnsi="Arial" w:cs="Arial"/>
        </w:rPr>
        <w:t xml:space="preserve">heck two </w:t>
      </w:r>
      <w:r w:rsidR="00E848A0" w:rsidRPr="00EF357E">
        <w:rPr>
          <w:rFonts w:ascii="Arial" w:hAnsi="Arial" w:cs="Arial"/>
        </w:rPr>
        <w:t>button (</w:t>
      </w:r>
      <w:r w:rsidR="00D775A1" w:rsidRPr="00EF357E">
        <w:rPr>
          <w:rFonts w:ascii="Arial" w:hAnsi="Arial" w:cs="Arial"/>
        </w:rPr>
        <w:t xml:space="preserve">take new sample and view sample) and title of home </w:t>
      </w:r>
      <w:r w:rsidR="00F8770D" w:rsidRPr="00EF357E">
        <w:rPr>
          <w:rFonts w:ascii="Arial" w:hAnsi="Arial" w:cs="Arial"/>
        </w:rPr>
        <w:t>screen</w:t>
      </w:r>
      <w:r w:rsidR="00B77E5A">
        <w:rPr>
          <w:rFonts w:ascii="Arial" w:hAnsi="Arial" w:cs="Arial"/>
        </w:rPr>
        <w:t>.</w:t>
      </w:r>
    </w:p>
    <w:p w14:paraId="39909E38" w14:textId="77777777" w:rsidR="00B77E5A" w:rsidRDefault="006D7B1A" w:rsidP="00B77E5A">
      <w:pPr>
        <w:pStyle w:val="ListParagraph"/>
        <w:numPr>
          <w:ilvl w:val="0"/>
          <w:numId w:val="3"/>
        </w:numPr>
        <w:spacing w:after="100" w:afterAutospacing="1"/>
        <w:jc w:val="both"/>
        <w:rPr>
          <w:rFonts w:ascii="Arial" w:hAnsi="Arial" w:cs="Arial"/>
        </w:rPr>
      </w:pPr>
      <w:r w:rsidRPr="00EF357E">
        <w:rPr>
          <w:rFonts w:ascii="Arial" w:hAnsi="Arial" w:cs="Arial"/>
        </w:rPr>
        <w:t>C</w:t>
      </w:r>
      <w:r w:rsidR="00D775A1" w:rsidRPr="00EF357E">
        <w:rPr>
          <w:rFonts w:ascii="Arial" w:hAnsi="Arial" w:cs="Arial"/>
        </w:rPr>
        <w:t xml:space="preserve">lick take new sample button and show </w:t>
      </w:r>
      <w:r w:rsidR="00FE0BCA" w:rsidRPr="00EF357E">
        <w:rPr>
          <w:rFonts w:ascii="Arial" w:hAnsi="Arial" w:cs="Arial"/>
        </w:rPr>
        <w:t>search river screen</w:t>
      </w:r>
      <w:r w:rsidR="00D775A1" w:rsidRPr="00EF357E">
        <w:rPr>
          <w:rFonts w:ascii="Arial" w:hAnsi="Arial" w:cs="Arial"/>
        </w:rPr>
        <w:t>.</w:t>
      </w:r>
    </w:p>
    <w:p w14:paraId="61CC7B37" w14:textId="7C15E9C5" w:rsidR="00A92DBA" w:rsidRDefault="00FE0BCA" w:rsidP="00B77E5A">
      <w:pPr>
        <w:pStyle w:val="ListParagraph"/>
        <w:numPr>
          <w:ilvl w:val="0"/>
          <w:numId w:val="3"/>
        </w:numPr>
        <w:spacing w:after="100" w:afterAutospacing="1"/>
        <w:jc w:val="both"/>
        <w:rPr>
          <w:rFonts w:ascii="Arial" w:hAnsi="Arial" w:cs="Arial"/>
        </w:rPr>
      </w:pPr>
      <w:r w:rsidRPr="00B77E5A">
        <w:rPr>
          <w:rFonts w:ascii="Arial" w:hAnsi="Arial" w:cs="Arial"/>
        </w:rPr>
        <w:t xml:space="preserve">Check </w:t>
      </w:r>
      <w:r w:rsidR="006D6BBC" w:rsidRPr="00B77E5A">
        <w:rPr>
          <w:rFonts w:ascii="Arial" w:hAnsi="Arial" w:cs="Arial"/>
        </w:rPr>
        <w:t xml:space="preserve">locate text input </w:t>
      </w:r>
      <w:r w:rsidR="00FE5F55" w:rsidRPr="00B77E5A">
        <w:rPr>
          <w:rFonts w:ascii="Arial" w:hAnsi="Arial" w:cs="Arial"/>
        </w:rPr>
        <w:t>test is empty</w:t>
      </w:r>
      <w:r w:rsidR="00B77E5A">
        <w:rPr>
          <w:rFonts w:ascii="Arial" w:hAnsi="Arial" w:cs="Arial"/>
        </w:rPr>
        <w:t>.</w:t>
      </w:r>
    </w:p>
    <w:p w14:paraId="4ED04901" w14:textId="0804A16E" w:rsidR="008B66F1" w:rsidRPr="008B66F1" w:rsidRDefault="001D309D" w:rsidP="00B77E5A">
      <w:pPr>
        <w:pStyle w:val="ListParagraph"/>
        <w:numPr>
          <w:ilvl w:val="0"/>
          <w:numId w:val="3"/>
        </w:numPr>
        <w:spacing w:after="100" w:afterAutospacing="1"/>
        <w:jc w:val="both"/>
        <w:rPr>
          <w:rFonts w:ascii="Arial" w:hAnsi="Arial" w:cs="Arial"/>
        </w:rPr>
      </w:pPr>
      <w:r w:rsidRPr="00B77E5A">
        <w:rPr>
          <w:rFonts w:ascii="Arial" w:hAnsi="Arial" w:cs="Arial"/>
        </w:rPr>
        <w:t xml:space="preserve">Click </w:t>
      </w:r>
      <w:r w:rsidR="00A92DBA" w:rsidRPr="00B77E5A">
        <w:rPr>
          <w:rFonts w:ascii="Arial" w:hAnsi="Arial" w:cs="Arial"/>
        </w:rPr>
        <w:t>l</w:t>
      </w:r>
      <w:r w:rsidR="00FE0BCA" w:rsidRPr="00B77E5A">
        <w:rPr>
          <w:rFonts w:ascii="Arial" w:hAnsi="Arial" w:cs="Arial"/>
        </w:rPr>
        <w:t>ocat</w:t>
      </w:r>
      <w:r w:rsidRPr="00B77E5A">
        <w:rPr>
          <w:rFonts w:ascii="Arial" w:hAnsi="Arial" w:cs="Arial"/>
        </w:rPr>
        <w:t>ed button</w:t>
      </w:r>
      <w:r w:rsidR="00FE0BCA" w:rsidRPr="00B77E5A">
        <w:rPr>
          <w:rFonts w:ascii="Arial" w:hAnsi="Arial" w:cs="Arial"/>
        </w:rPr>
        <w:t>,</w:t>
      </w:r>
      <w:r w:rsidR="00F238FE" w:rsidRPr="00F238FE">
        <w:rPr>
          <w:rFonts w:ascii="Arial" w:hAnsi="Arial" w:cs="Arial"/>
          <w:color w:val="000000" w:themeColor="text1"/>
        </w:rPr>
        <w:t xml:space="preserve"> </w:t>
      </w:r>
      <w:r w:rsidR="009A766B">
        <w:rPr>
          <w:rFonts w:ascii="Arial" w:hAnsi="Arial" w:cs="Arial"/>
          <w:color w:val="000000" w:themeColor="text1"/>
        </w:rPr>
        <w:t>accept</w:t>
      </w:r>
      <w:r w:rsidR="00F238FE" w:rsidRPr="00FE5F55">
        <w:rPr>
          <w:rFonts w:ascii="Arial" w:hAnsi="Arial" w:cs="Arial"/>
          <w:color w:val="000000" w:themeColor="text1"/>
        </w:rPr>
        <w:t xml:space="preserve"> location permission</w:t>
      </w:r>
      <w:r w:rsidR="00E83C20">
        <w:rPr>
          <w:rFonts w:ascii="Arial" w:hAnsi="Arial" w:cs="Arial"/>
          <w:color w:val="000000" w:themeColor="text1"/>
        </w:rPr>
        <w:t>.</w:t>
      </w:r>
    </w:p>
    <w:p w14:paraId="6D2298F2" w14:textId="10B80288" w:rsidR="00FE0BCA" w:rsidRDefault="006A33CB" w:rsidP="00B77E5A">
      <w:pPr>
        <w:pStyle w:val="ListParagraph"/>
        <w:numPr>
          <w:ilvl w:val="0"/>
          <w:numId w:val="3"/>
        </w:numPr>
        <w:spacing w:after="100" w:afterAutospacing="1"/>
        <w:jc w:val="both"/>
        <w:rPr>
          <w:rFonts w:ascii="Arial" w:hAnsi="Arial" w:cs="Arial"/>
        </w:rPr>
      </w:pPr>
      <w:r>
        <w:rPr>
          <w:rFonts w:ascii="Arial" w:hAnsi="Arial" w:cs="Arial"/>
        </w:rPr>
        <w:t>C</w:t>
      </w:r>
      <w:r w:rsidR="00FE0BCA" w:rsidRPr="00B77E5A">
        <w:rPr>
          <w:rFonts w:ascii="Arial" w:hAnsi="Arial" w:cs="Arial"/>
        </w:rPr>
        <w:t>heck text</w:t>
      </w:r>
      <w:r w:rsidR="008C0032" w:rsidRPr="00B77E5A">
        <w:rPr>
          <w:rFonts w:ascii="Arial" w:hAnsi="Arial" w:cs="Arial"/>
        </w:rPr>
        <w:t xml:space="preserve"> </w:t>
      </w:r>
      <w:r w:rsidR="00FE0BCA" w:rsidRPr="00B77E5A">
        <w:rPr>
          <w:rFonts w:ascii="Arial" w:hAnsi="Arial" w:cs="Arial"/>
        </w:rPr>
        <w:t>input value</w:t>
      </w:r>
      <w:r>
        <w:rPr>
          <w:rFonts w:ascii="Arial" w:hAnsi="Arial" w:cs="Arial"/>
        </w:rPr>
        <w:t xml:space="preserve"> should be location</w:t>
      </w:r>
      <w:r w:rsidR="00F238FE">
        <w:rPr>
          <w:rFonts w:ascii="Arial" w:hAnsi="Arial" w:cs="Arial"/>
        </w:rPr>
        <w:t>.</w:t>
      </w:r>
    </w:p>
    <w:p w14:paraId="1A884B73" w14:textId="30E9E1FD" w:rsidR="00FE0BCA" w:rsidRPr="00BA61D4" w:rsidRDefault="00FE0BCA" w:rsidP="00BA61D4">
      <w:pPr>
        <w:pStyle w:val="ListParagraph"/>
        <w:numPr>
          <w:ilvl w:val="0"/>
          <w:numId w:val="3"/>
        </w:numPr>
        <w:spacing w:after="100" w:afterAutospacing="1"/>
        <w:jc w:val="both"/>
        <w:rPr>
          <w:rFonts w:ascii="Arial" w:hAnsi="Arial" w:cs="Arial"/>
        </w:rPr>
      </w:pPr>
      <w:r w:rsidRPr="00BA61D4">
        <w:rPr>
          <w:rFonts w:ascii="Arial" w:hAnsi="Arial" w:cs="Arial"/>
        </w:rPr>
        <w:t xml:space="preserve">Click </w:t>
      </w:r>
      <w:r w:rsidR="00DE15C9" w:rsidRPr="00BA61D4">
        <w:rPr>
          <w:rFonts w:ascii="Arial" w:hAnsi="Arial" w:cs="Arial"/>
        </w:rPr>
        <w:t>search icon, show searched river details screen</w:t>
      </w:r>
      <w:r w:rsidR="00370DEF">
        <w:rPr>
          <w:rFonts w:ascii="Arial" w:hAnsi="Arial" w:cs="Arial"/>
        </w:rPr>
        <w:t>.</w:t>
      </w:r>
    </w:p>
    <w:p w14:paraId="747B6B9C" w14:textId="58EB795D" w:rsidR="00DE15C9" w:rsidRPr="00067B63" w:rsidRDefault="00067B63" w:rsidP="00067B63">
      <w:pPr>
        <w:pStyle w:val="ListParagraph"/>
        <w:numPr>
          <w:ilvl w:val="0"/>
          <w:numId w:val="3"/>
        </w:numPr>
        <w:spacing w:after="100" w:afterAutospacing="1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Click </w:t>
      </w:r>
      <w:r w:rsidR="000F6C33" w:rsidRPr="00EF357E">
        <w:rPr>
          <w:rFonts w:ascii="Arial" w:hAnsi="Arial" w:cs="Arial"/>
        </w:rPr>
        <w:t>choose</w:t>
      </w:r>
      <w:r>
        <w:rPr>
          <w:rFonts w:ascii="Arial" w:hAnsi="Arial" w:cs="Arial"/>
        </w:rPr>
        <w:t xml:space="preserve"> button and show </w:t>
      </w:r>
      <w:r w:rsidR="00B63435" w:rsidRPr="00067B63">
        <w:rPr>
          <w:rFonts w:ascii="Arial" w:hAnsi="Arial" w:cs="Arial"/>
        </w:rPr>
        <w:t>river details screen</w:t>
      </w:r>
      <w:r w:rsidR="00707F21" w:rsidRPr="00067B63">
        <w:rPr>
          <w:rFonts w:ascii="Arial" w:hAnsi="Arial" w:cs="Arial"/>
        </w:rPr>
        <w:t>.</w:t>
      </w:r>
    </w:p>
    <w:p w14:paraId="04B4E352" w14:textId="77777777" w:rsidR="003D7094" w:rsidRPr="00EF357E" w:rsidRDefault="003D7094" w:rsidP="003D7094">
      <w:pPr>
        <w:pStyle w:val="ListParagraph"/>
        <w:numPr>
          <w:ilvl w:val="0"/>
          <w:numId w:val="3"/>
        </w:numPr>
        <w:spacing w:after="100" w:afterAutospacing="1"/>
        <w:jc w:val="both"/>
        <w:rPr>
          <w:rFonts w:ascii="Arial" w:hAnsi="Arial" w:cs="Arial"/>
        </w:rPr>
      </w:pPr>
      <w:r w:rsidRPr="00EF357E">
        <w:rPr>
          <w:rFonts w:ascii="Arial" w:hAnsi="Arial" w:cs="Arial"/>
        </w:rPr>
        <w:t>Check 3 tabs (Details, Arduino, Insects), and default screen is details screen.</w:t>
      </w:r>
    </w:p>
    <w:p w14:paraId="2A81625C" w14:textId="77777777" w:rsidR="003D7094" w:rsidRPr="00EF357E" w:rsidRDefault="003D7094" w:rsidP="003D7094">
      <w:pPr>
        <w:pStyle w:val="ListParagraph"/>
        <w:numPr>
          <w:ilvl w:val="0"/>
          <w:numId w:val="3"/>
        </w:numPr>
        <w:spacing w:after="100" w:afterAutospacing="1"/>
        <w:jc w:val="both"/>
        <w:rPr>
          <w:rFonts w:ascii="Arial" w:hAnsi="Arial" w:cs="Arial"/>
        </w:rPr>
      </w:pPr>
      <w:r w:rsidRPr="00EF357E">
        <w:rPr>
          <w:rFonts w:ascii="Arial" w:hAnsi="Arial" w:cs="Arial"/>
        </w:rPr>
        <w:t>Click Arduino tab, show Arduino screen.</w:t>
      </w:r>
    </w:p>
    <w:p w14:paraId="02AB03F3" w14:textId="77777777" w:rsidR="009573C5" w:rsidRDefault="003D7094" w:rsidP="003D7094">
      <w:pPr>
        <w:pStyle w:val="ListParagraph"/>
        <w:numPr>
          <w:ilvl w:val="0"/>
          <w:numId w:val="3"/>
        </w:numPr>
        <w:spacing w:after="100" w:afterAutospacing="1"/>
        <w:jc w:val="both"/>
        <w:rPr>
          <w:rFonts w:ascii="Arial" w:hAnsi="Arial" w:cs="Arial"/>
        </w:rPr>
      </w:pPr>
      <w:r w:rsidRPr="00EF357E">
        <w:rPr>
          <w:rFonts w:ascii="Arial" w:hAnsi="Arial" w:cs="Arial"/>
        </w:rPr>
        <w:t>Insert Arduino id</w:t>
      </w:r>
      <w:r w:rsidR="009573C5">
        <w:rPr>
          <w:rFonts w:ascii="Arial" w:hAnsi="Arial" w:cs="Arial"/>
        </w:rPr>
        <w:t>.</w:t>
      </w:r>
    </w:p>
    <w:p w14:paraId="31E99197" w14:textId="77777777" w:rsidR="00EF72D3" w:rsidRDefault="009573C5" w:rsidP="00EF72D3">
      <w:pPr>
        <w:pStyle w:val="ListParagraph"/>
        <w:numPr>
          <w:ilvl w:val="0"/>
          <w:numId w:val="3"/>
        </w:numPr>
        <w:spacing w:after="100" w:afterAutospacing="1"/>
        <w:jc w:val="both"/>
        <w:rPr>
          <w:rFonts w:ascii="Arial" w:hAnsi="Arial" w:cs="Arial"/>
        </w:rPr>
      </w:pPr>
      <w:r>
        <w:rPr>
          <w:rFonts w:ascii="Arial" w:hAnsi="Arial" w:cs="Arial"/>
        </w:rPr>
        <w:t>C</w:t>
      </w:r>
      <w:r w:rsidR="003D7094" w:rsidRPr="00EF357E">
        <w:rPr>
          <w:rFonts w:ascii="Arial" w:hAnsi="Arial" w:cs="Arial"/>
        </w:rPr>
        <w:t>lick search Icon and waiting for connation searched Arduino device</w:t>
      </w:r>
      <w:r w:rsidR="00815643">
        <w:rPr>
          <w:rFonts w:ascii="Arial" w:hAnsi="Arial" w:cs="Arial"/>
        </w:rPr>
        <w:t>, then d</w:t>
      </w:r>
      <w:r w:rsidR="003D7094" w:rsidRPr="00815643">
        <w:rPr>
          <w:rFonts w:ascii="Arial" w:hAnsi="Arial" w:cs="Arial"/>
        </w:rPr>
        <w:t>isplay Connected Arduino screen</w:t>
      </w:r>
      <w:r w:rsidR="00EF72D3">
        <w:rPr>
          <w:rFonts w:ascii="Arial" w:hAnsi="Arial" w:cs="Arial"/>
        </w:rPr>
        <w:t>.</w:t>
      </w:r>
    </w:p>
    <w:p w14:paraId="3D56C078" w14:textId="58C40BA8" w:rsidR="003D7094" w:rsidRPr="00A012E3" w:rsidRDefault="00EF72D3" w:rsidP="00A012E3">
      <w:pPr>
        <w:pStyle w:val="ListParagraph"/>
        <w:numPr>
          <w:ilvl w:val="0"/>
          <w:numId w:val="3"/>
        </w:numPr>
        <w:spacing w:after="100" w:afterAutospacing="1"/>
        <w:jc w:val="both"/>
        <w:rPr>
          <w:rFonts w:ascii="Arial" w:hAnsi="Arial" w:cs="Arial"/>
        </w:rPr>
      </w:pPr>
      <w:r>
        <w:rPr>
          <w:rFonts w:ascii="Arial" w:hAnsi="Arial" w:cs="Arial"/>
        </w:rPr>
        <w:t>C</w:t>
      </w:r>
      <w:r w:rsidRPr="00815643">
        <w:rPr>
          <w:rFonts w:ascii="Arial" w:hAnsi="Arial" w:cs="Arial"/>
        </w:rPr>
        <w:t>heck sensors dat</w:t>
      </w:r>
      <w:r>
        <w:rPr>
          <w:rFonts w:ascii="Arial" w:hAnsi="Arial" w:cs="Arial"/>
        </w:rPr>
        <w:t xml:space="preserve">a: </w:t>
      </w:r>
      <w:r w:rsidR="003D7094" w:rsidRPr="00EF72D3">
        <w:rPr>
          <w:rFonts w:ascii="Arial" w:hAnsi="Arial" w:cs="Arial"/>
        </w:rPr>
        <w:t>Temperature, PH</w:t>
      </w:r>
      <w:r w:rsidR="00A012E3">
        <w:rPr>
          <w:rFonts w:ascii="Arial" w:hAnsi="Arial" w:cs="Arial"/>
        </w:rPr>
        <w:t>.</w:t>
      </w:r>
    </w:p>
    <w:p w14:paraId="44228506" w14:textId="5B564056" w:rsidR="003D7094" w:rsidRPr="00EF357E" w:rsidRDefault="000E1FC6" w:rsidP="003D7094">
      <w:pPr>
        <w:pStyle w:val="ListParagraph"/>
        <w:numPr>
          <w:ilvl w:val="0"/>
          <w:numId w:val="3"/>
        </w:numPr>
        <w:spacing w:after="100" w:afterAutospacing="1"/>
        <w:jc w:val="both"/>
        <w:rPr>
          <w:rFonts w:ascii="Arial" w:hAnsi="Arial" w:cs="Arial"/>
        </w:rPr>
      </w:pPr>
      <w:r>
        <w:rPr>
          <w:rFonts w:ascii="Arial" w:hAnsi="Arial" w:cs="Arial"/>
        </w:rPr>
        <w:t>Click</w:t>
      </w:r>
      <w:r w:rsidR="003D7094" w:rsidRPr="00EF357E">
        <w:rPr>
          <w:rFonts w:ascii="Arial" w:hAnsi="Arial" w:cs="Arial"/>
        </w:rPr>
        <w:t xml:space="preserve"> Insect tab, show insect screen</w:t>
      </w:r>
      <w:r w:rsidR="009744B2">
        <w:rPr>
          <w:rFonts w:ascii="Arial" w:hAnsi="Arial" w:cs="Arial"/>
        </w:rPr>
        <w:t>.</w:t>
      </w:r>
      <w:r w:rsidR="003D7094" w:rsidRPr="00EF357E">
        <w:rPr>
          <w:rFonts w:ascii="Arial" w:hAnsi="Arial" w:cs="Arial"/>
        </w:rPr>
        <w:t xml:space="preserve"> </w:t>
      </w:r>
    </w:p>
    <w:p w14:paraId="7B561151" w14:textId="77777777" w:rsidR="003D7094" w:rsidRPr="00EF357E" w:rsidRDefault="003D7094" w:rsidP="003D7094">
      <w:pPr>
        <w:pStyle w:val="ListParagraph"/>
        <w:numPr>
          <w:ilvl w:val="0"/>
          <w:numId w:val="3"/>
        </w:numPr>
        <w:spacing w:after="100" w:afterAutospacing="1"/>
        <w:jc w:val="both"/>
        <w:rPr>
          <w:rFonts w:ascii="Arial" w:hAnsi="Arial" w:cs="Arial"/>
        </w:rPr>
      </w:pPr>
      <w:r w:rsidRPr="00EF357E">
        <w:rPr>
          <w:rFonts w:ascii="Arial" w:hAnsi="Arial" w:cs="Arial"/>
        </w:rPr>
        <w:t>Click select insect button and display select insect screen</w:t>
      </w:r>
    </w:p>
    <w:p w14:paraId="2FE33DF9" w14:textId="18DB9A77" w:rsidR="003D7094" w:rsidRPr="00EF357E" w:rsidRDefault="003D7094" w:rsidP="003D7094">
      <w:pPr>
        <w:pStyle w:val="ListParagraph"/>
        <w:numPr>
          <w:ilvl w:val="0"/>
          <w:numId w:val="3"/>
        </w:numPr>
        <w:spacing w:after="100" w:afterAutospacing="1"/>
        <w:jc w:val="both"/>
        <w:rPr>
          <w:rFonts w:ascii="Arial" w:hAnsi="Arial" w:cs="Arial"/>
        </w:rPr>
      </w:pPr>
      <w:r w:rsidRPr="00EF357E">
        <w:rPr>
          <w:rFonts w:ascii="Arial" w:hAnsi="Arial" w:cs="Arial"/>
        </w:rPr>
        <w:t xml:space="preserve">Check </w:t>
      </w:r>
      <w:proofErr w:type="gramStart"/>
      <w:r w:rsidRPr="00EF357E">
        <w:rPr>
          <w:rFonts w:ascii="Arial" w:hAnsi="Arial" w:cs="Arial"/>
        </w:rPr>
        <w:t>insects</w:t>
      </w:r>
      <w:proofErr w:type="gramEnd"/>
      <w:r w:rsidRPr="00EF357E">
        <w:rPr>
          <w:rFonts w:ascii="Arial" w:hAnsi="Arial" w:cs="Arial"/>
        </w:rPr>
        <w:t xml:space="preserve"> groups view</w:t>
      </w:r>
      <w:r w:rsidR="00794819">
        <w:rPr>
          <w:rFonts w:ascii="Arial" w:hAnsi="Arial" w:cs="Arial"/>
        </w:rPr>
        <w:t>.</w:t>
      </w:r>
    </w:p>
    <w:p w14:paraId="0C7B562A" w14:textId="4BA2FEF2" w:rsidR="00794819" w:rsidRDefault="00794819" w:rsidP="003D7094">
      <w:pPr>
        <w:pStyle w:val="ListParagraph"/>
        <w:numPr>
          <w:ilvl w:val="0"/>
          <w:numId w:val="3"/>
        </w:numPr>
        <w:spacing w:after="100" w:afterAutospacing="1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Add amount to first insect item, and press done button, insects screen should </w:t>
      </w:r>
      <w:proofErr w:type="gramStart"/>
      <w:r>
        <w:rPr>
          <w:rFonts w:ascii="Arial" w:hAnsi="Arial" w:cs="Arial"/>
        </w:rPr>
        <w:t>displays</w:t>
      </w:r>
      <w:proofErr w:type="gramEnd"/>
      <w:r>
        <w:rPr>
          <w:rFonts w:ascii="Arial" w:hAnsi="Arial" w:cs="Arial"/>
        </w:rPr>
        <w:t xml:space="preserve"> selected insects and amount.</w:t>
      </w:r>
    </w:p>
    <w:p w14:paraId="34ED0A67" w14:textId="4ACF999B" w:rsidR="003D7094" w:rsidRPr="00D90084" w:rsidRDefault="003D7094" w:rsidP="00D90084">
      <w:pPr>
        <w:pStyle w:val="ListParagraph"/>
        <w:numPr>
          <w:ilvl w:val="0"/>
          <w:numId w:val="3"/>
        </w:numPr>
        <w:spacing w:after="100" w:afterAutospacing="1"/>
        <w:jc w:val="both"/>
        <w:rPr>
          <w:rFonts w:ascii="Arial" w:hAnsi="Arial" w:cs="Arial"/>
        </w:rPr>
      </w:pPr>
      <w:r w:rsidRPr="00EF357E">
        <w:rPr>
          <w:rFonts w:ascii="Arial" w:hAnsi="Arial" w:cs="Arial"/>
        </w:rPr>
        <w:t xml:space="preserve">Click analysis button and check if three options popping </w:t>
      </w:r>
      <w:proofErr w:type="gramStart"/>
      <w:r w:rsidRPr="00EF357E">
        <w:rPr>
          <w:rFonts w:ascii="Arial" w:hAnsi="Arial" w:cs="Arial"/>
        </w:rPr>
        <w:t>out(</w:t>
      </w:r>
      <w:proofErr w:type="gramEnd"/>
      <w:r w:rsidRPr="00EF357E">
        <w:rPr>
          <w:rFonts w:ascii="Arial" w:hAnsi="Arial" w:cs="Arial"/>
        </w:rPr>
        <w:t>take photo, choose form library, and cancel)</w:t>
      </w:r>
    </w:p>
    <w:p w14:paraId="7C2552EE" w14:textId="3EEB7E68" w:rsidR="00EE7771" w:rsidRPr="00EE7771" w:rsidRDefault="00EE7771" w:rsidP="003D7094">
      <w:pPr>
        <w:jc w:val="both"/>
        <w:rPr>
          <w:rFonts w:ascii="Arial" w:hAnsi="Arial" w:cs="Arial"/>
          <w:b/>
          <w:bCs/>
        </w:rPr>
      </w:pPr>
      <w:r w:rsidRPr="00EE7771">
        <w:rPr>
          <w:rFonts w:ascii="Arial" w:hAnsi="Arial" w:cs="Arial" w:hint="eastAsia"/>
          <w:b/>
          <w:bCs/>
        </w:rPr>
        <w:t>Report</w:t>
      </w:r>
    </w:p>
    <w:p w14:paraId="23E62A0E" w14:textId="5976FAFB" w:rsidR="00F07019" w:rsidRPr="00F07019" w:rsidRDefault="00811749" w:rsidP="00F07019">
      <w:pPr>
        <w:jc w:val="both"/>
        <w:rPr>
          <w:rFonts w:ascii="Arial" w:hAnsi="Arial" w:cs="Arial"/>
          <w:sz w:val="16"/>
          <w:szCs w:val="16"/>
        </w:rPr>
      </w:pPr>
      <w:r w:rsidRPr="00811749">
        <w:rPr>
          <w:rFonts w:ascii="Arial" w:hAnsi="Arial" w:cs="Arial"/>
          <w:sz w:val="16"/>
          <w:szCs w:val="16"/>
        </w:rPr>
        <w:t>[</w:t>
      </w:r>
      <w:r w:rsidR="00F07019" w:rsidRPr="00F07019">
        <w:rPr>
          <w:rFonts w:ascii="Arial" w:hAnsi="Arial" w:cs="Arial"/>
          <w:sz w:val="16"/>
          <w:szCs w:val="16"/>
        </w:rPr>
        <w:t>emulator-5554 Android 11 #0-0] Session ID: 94d63ad6-48f9-49ad-a891-cc63a348a9d4</w:t>
      </w:r>
    </w:p>
    <w:p w14:paraId="4FE82CFB" w14:textId="77777777" w:rsidR="00F07019" w:rsidRPr="00F07019" w:rsidRDefault="00F07019" w:rsidP="00F07019">
      <w:pPr>
        <w:jc w:val="both"/>
        <w:rPr>
          <w:rFonts w:ascii="Arial" w:hAnsi="Arial" w:cs="Arial"/>
          <w:sz w:val="16"/>
          <w:szCs w:val="16"/>
        </w:rPr>
      </w:pPr>
      <w:r w:rsidRPr="00F07019">
        <w:rPr>
          <w:rFonts w:ascii="Arial" w:hAnsi="Arial" w:cs="Arial"/>
          <w:sz w:val="16"/>
          <w:szCs w:val="16"/>
        </w:rPr>
        <w:t>[emulator-5554 Android 11 #0-0]</w:t>
      </w:r>
    </w:p>
    <w:p w14:paraId="1912877B" w14:textId="77777777" w:rsidR="00F07019" w:rsidRPr="00F07019" w:rsidRDefault="00F07019" w:rsidP="00F07019">
      <w:pPr>
        <w:jc w:val="both"/>
        <w:rPr>
          <w:rFonts w:ascii="Arial" w:hAnsi="Arial" w:cs="Arial"/>
          <w:sz w:val="16"/>
          <w:szCs w:val="16"/>
        </w:rPr>
      </w:pPr>
      <w:r w:rsidRPr="00F07019">
        <w:rPr>
          <w:rFonts w:ascii="Arial" w:hAnsi="Arial" w:cs="Arial"/>
          <w:sz w:val="16"/>
          <w:szCs w:val="16"/>
        </w:rPr>
        <w:t>[emulator-5554 Android 11 #0-0] Testing user Landing page</w:t>
      </w:r>
    </w:p>
    <w:p w14:paraId="76E43B8B" w14:textId="77777777" w:rsidR="00F07019" w:rsidRPr="00F07019" w:rsidRDefault="00F07019" w:rsidP="00F07019">
      <w:pPr>
        <w:jc w:val="both"/>
        <w:rPr>
          <w:rFonts w:ascii="Arial" w:hAnsi="Arial" w:cs="Arial"/>
          <w:sz w:val="16"/>
          <w:szCs w:val="16"/>
        </w:rPr>
      </w:pPr>
      <w:r w:rsidRPr="00F07019">
        <w:rPr>
          <w:rFonts w:ascii="Arial" w:hAnsi="Arial" w:cs="Arial"/>
          <w:sz w:val="16"/>
          <w:szCs w:val="16"/>
        </w:rPr>
        <w:t xml:space="preserve">[emulator-5554 Android 11 #0-0]    </w:t>
      </w:r>
      <w:r w:rsidRPr="00F07019">
        <w:rPr>
          <w:rFonts w:ascii="Segoe UI Symbol" w:hAnsi="Segoe UI Symbol" w:cs="Segoe UI Symbol"/>
          <w:sz w:val="16"/>
          <w:szCs w:val="16"/>
        </w:rPr>
        <w:t>✓</w:t>
      </w:r>
      <w:r w:rsidRPr="00F07019">
        <w:rPr>
          <w:rFonts w:ascii="Arial" w:hAnsi="Arial" w:cs="Arial"/>
          <w:sz w:val="16"/>
          <w:szCs w:val="16"/>
        </w:rPr>
        <w:t xml:space="preserve"> should have two buttons on home screen </w:t>
      </w:r>
      <w:proofErr w:type="gramStart"/>
      <w:r w:rsidRPr="00F07019">
        <w:rPr>
          <w:rFonts w:ascii="Arial" w:hAnsi="Arial" w:cs="Arial"/>
          <w:sz w:val="16"/>
          <w:szCs w:val="16"/>
        </w:rPr>
        <w:t>1.take</w:t>
      </w:r>
      <w:proofErr w:type="gramEnd"/>
      <w:r w:rsidRPr="00F07019">
        <w:rPr>
          <w:rFonts w:ascii="Arial" w:hAnsi="Arial" w:cs="Arial"/>
          <w:sz w:val="16"/>
          <w:szCs w:val="16"/>
        </w:rPr>
        <w:t xml:space="preserve"> new sample button, 2.view sample</w:t>
      </w:r>
    </w:p>
    <w:p w14:paraId="2CCD36BD" w14:textId="77777777" w:rsidR="00F07019" w:rsidRPr="00F07019" w:rsidRDefault="00F07019" w:rsidP="00F07019">
      <w:pPr>
        <w:jc w:val="both"/>
        <w:rPr>
          <w:rFonts w:ascii="Arial" w:hAnsi="Arial" w:cs="Arial"/>
          <w:sz w:val="16"/>
          <w:szCs w:val="16"/>
        </w:rPr>
      </w:pPr>
      <w:r w:rsidRPr="00F07019">
        <w:rPr>
          <w:rFonts w:ascii="Arial" w:hAnsi="Arial" w:cs="Arial"/>
          <w:sz w:val="16"/>
          <w:szCs w:val="16"/>
        </w:rPr>
        <w:t xml:space="preserve">[emulator-5554 Android 11 #0-0]    </w:t>
      </w:r>
      <w:r w:rsidRPr="00F07019">
        <w:rPr>
          <w:rFonts w:ascii="Segoe UI Symbol" w:hAnsi="Segoe UI Symbol" w:cs="Segoe UI Symbol"/>
          <w:sz w:val="16"/>
          <w:szCs w:val="16"/>
        </w:rPr>
        <w:t>✓</w:t>
      </w:r>
      <w:r w:rsidRPr="00F07019">
        <w:rPr>
          <w:rFonts w:ascii="Arial" w:hAnsi="Arial" w:cs="Arial"/>
          <w:sz w:val="16"/>
          <w:szCs w:val="16"/>
        </w:rPr>
        <w:t xml:space="preserve"> should show search river screen container after clicking take new sample button</w:t>
      </w:r>
    </w:p>
    <w:p w14:paraId="57B9B239" w14:textId="77777777" w:rsidR="00F07019" w:rsidRPr="00F07019" w:rsidRDefault="00F07019" w:rsidP="00F07019">
      <w:pPr>
        <w:jc w:val="both"/>
        <w:rPr>
          <w:rFonts w:ascii="Arial" w:hAnsi="Arial" w:cs="Arial"/>
          <w:sz w:val="16"/>
          <w:szCs w:val="16"/>
        </w:rPr>
      </w:pPr>
      <w:r w:rsidRPr="00F07019">
        <w:rPr>
          <w:rFonts w:ascii="Arial" w:hAnsi="Arial" w:cs="Arial"/>
          <w:sz w:val="16"/>
          <w:szCs w:val="16"/>
        </w:rPr>
        <w:t>[emulator-5554 Android 11 #0-0]</w:t>
      </w:r>
    </w:p>
    <w:p w14:paraId="09F70C14" w14:textId="77777777" w:rsidR="00F07019" w:rsidRPr="00F07019" w:rsidRDefault="00F07019" w:rsidP="00F07019">
      <w:pPr>
        <w:jc w:val="both"/>
        <w:rPr>
          <w:rFonts w:ascii="Arial" w:hAnsi="Arial" w:cs="Arial"/>
          <w:sz w:val="16"/>
          <w:szCs w:val="16"/>
        </w:rPr>
      </w:pPr>
      <w:r w:rsidRPr="00F07019">
        <w:rPr>
          <w:rFonts w:ascii="Arial" w:hAnsi="Arial" w:cs="Arial"/>
          <w:sz w:val="16"/>
          <w:szCs w:val="16"/>
        </w:rPr>
        <w:t>[emulator-5554 Android 11 #0-0] Testing search river screen</w:t>
      </w:r>
    </w:p>
    <w:p w14:paraId="659706CC" w14:textId="77777777" w:rsidR="00F07019" w:rsidRPr="00F07019" w:rsidRDefault="00F07019" w:rsidP="00F07019">
      <w:pPr>
        <w:jc w:val="both"/>
        <w:rPr>
          <w:rFonts w:ascii="Arial" w:hAnsi="Arial" w:cs="Arial"/>
          <w:sz w:val="16"/>
          <w:szCs w:val="16"/>
        </w:rPr>
      </w:pPr>
      <w:r w:rsidRPr="00F07019">
        <w:rPr>
          <w:rFonts w:ascii="Arial" w:hAnsi="Arial" w:cs="Arial"/>
          <w:sz w:val="16"/>
          <w:szCs w:val="16"/>
        </w:rPr>
        <w:t xml:space="preserve">[emulator-5554 Android 11 #0-0]    </w:t>
      </w:r>
      <w:r w:rsidRPr="00F07019">
        <w:rPr>
          <w:rFonts w:ascii="Segoe UI Symbol" w:hAnsi="Segoe UI Symbol" w:cs="Segoe UI Symbol"/>
          <w:sz w:val="16"/>
          <w:szCs w:val="16"/>
        </w:rPr>
        <w:t>✓</w:t>
      </w:r>
      <w:r w:rsidRPr="00F07019">
        <w:rPr>
          <w:rFonts w:ascii="Arial" w:hAnsi="Arial" w:cs="Arial"/>
          <w:sz w:val="16"/>
          <w:szCs w:val="16"/>
        </w:rPr>
        <w:t xml:space="preserve"> should show empty locate text input before locate icon is clicked</w:t>
      </w:r>
    </w:p>
    <w:p w14:paraId="6DECAE67" w14:textId="77777777" w:rsidR="00F07019" w:rsidRPr="00F07019" w:rsidRDefault="00F07019" w:rsidP="00F07019">
      <w:pPr>
        <w:jc w:val="both"/>
        <w:rPr>
          <w:rFonts w:ascii="Arial" w:hAnsi="Arial" w:cs="Arial"/>
          <w:sz w:val="16"/>
          <w:szCs w:val="16"/>
        </w:rPr>
      </w:pPr>
      <w:r w:rsidRPr="00F07019">
        <w:rPr>
          <w:rFonts w:ascii="Arial" w:hAnsi="Arial" w:cs="Arial"/>
          <w:sz w:val="16"/>
          <w:szCs w:val="16"/>
        </w:rPr>
        <w:t xml:space="preserve">[emulator-5554 Android 11 #0-0]    </w:t>
      </w:r>
      <w:r w:rsidRPr="00F07019">
        <w:rPr>
          <w:rFonts w:ascii="Segoe UI Symbol" w:hAnsi="Segoe UI Symbol" w:cs="Segoe UI Symbol"/>
          <w:sz w:val="16"/>
          <w:szCs w:val="16"/>
        </w:rPr>
        <w:t>✓</w:t>
      </w:r>
      <w:r w:rsidRPr="00F07019">
        <w:rPr>
          <w:rFonts w:ascii="Arial" w:hAnsi="Arial" w:cs="Arial"/>
          <w:sz w:val="16"/>
          <w:szCs w:val="16"/>
        </w:rPr>
        <w:t xml:space="preserve"> should show locate text after locate icon is clicked</w:t>
      </w:r>
    </w:p>
    <w:p w14:paraId="2BEB8DA5" w14:textId="77777777" w:rsidR="00F07019" w:rsidRPr="00F07019" w:rsidRDefault="00F07019" w:rsidP="00F07019">
      <w:pPr>
        <w:jc w:val="both"/>
        <w:rPr>
          <w:rFonts w:ascii="Arial" w:hAnsi="Arial" w:cs="Arial"/>
          <w:sz w:val="16"/>
          <w:szCs w:val="16"/>
        </w:rPr>
      </w:pPr>
      <w:r w:rsidRPr="00F07019">
        <w:rPr>
          <w:rFonts w:ascii="Arial" w:hAnsi="Arial" w:cs="Arial"/>
          <w:sz w:val="16"/>
          <w:szCs w:val="16"/>
        </w:rPr>
        <w:t xml:space="preserve">[emulator-5554 Android 11 #0-0]    </w:t>
      </w:r>
      <w:r w:rsidRPr="00F07019">
        <w:rPr>
          <w:rFonts w:ascii="Segoe UI Symbol" w:hAnsi="Segoe UI Symbol" w:cs="Segoe UI Symbol"/>
          <w:sz w:val="16"/>
          <w:szCs w:val="16"/>
        </w:rPr>
        <w:t>✓</w:t>
      </w:r>
      <w:r w:rsidRPr="00F07019">
        <w:rPr>
          <w:rFonts w:ascii="Arial" w:hAnsi="Arial" w:cs="Arial"/>
          <w:sz w:val="16"/>
          <w:szCs w:val="16"/>
        </w:rPr>
        <w:t xml:space="preserve"> should click a button and show river detail screen</w:t>
      </w:r>
    </w:p>
    <w:p w14:paraId="06A5BFE6" w14:textId="77777777" w:rsidR="00F07019" w:rsidRPr="00F07019" w:rsidRDefault="00F07019" w:rsidP="00F07019">
      <w:pPr>
        <w:jc w:val="both"/>
        <w:rPr>
          <w:rFonts w:ascii="Arial" w:hAnsi="Arial" w:cs="Arial"/>
          <w:sz w:val="16"/>
          <w:szCs w:val="16"/>
        </w:rPr>
      </w:pPr>
      <w:r w:rsidRPr="00F07019">
        <w:rPr>
          <w:rFonts w:ascii="Arial" w:hAnsi="Arial" w:cs="Arial"/>
          <w:sz w:val="16"/>
          <w:szCs w:val="16"/>
        </w:rPr>
        <w:t>[emulator-5554 Android 11 #0-0]</w:t>
      </w:r>
    </w:p>
    <w:p w14:paraId="1FBF7C93" w14:textId="77777777" w:rsidR="00F07019" w:rsidRPr="00F07019" w:rsidRDefault="00F07019" w:rsidP="00F07019">
      <w:pPr>
        <w:jc w:val="both"/>
        <w:rPr>
          <w:rFonts w:ascii="Arial" w:hAnsi="Arial" w:cs="Arial"/>
          <w:sz w:val="16"/>
          <w:szCs w:val="16"/>
        </w:rPr>
      </w:pPr>
      <w:r w:rsidRPr="00F07019">
        <w:rPr>
          <w:rFonts w:ascii="Arial" w:hAnsi="Arial" w:cs="Arial"/>
          <w:sz w:val="16"/>
          <w:szCs w:val="16"/>
        </w:rPr>
        <w:t>[emulator-5554 Android 11 #0-0] Testing tabs with screens</w:t>
      </w:r>
    </w:p>
    <w:p w14:paraId="101AD8B7" w14:textId="77777777" w:rsidR="00F07019" w:rsidRPr="00F07019" w:rsidRDefault="00F07019" w:rsidP="00F07019">
      <w:pPr>
        <w:jc w:val="both"/>
        <w:rPr>
          <w:rFonts w:ascii="Arial" w:hAnsi="Arial" w:cs="Arial"/>
          <w:sz w:val="16"/>
          <w:szCs w:val="16"/>
        </w:rPr>
      </w:pPr>
      <w:r w:rsidRPr="00F07019">
        <w:rPr>
          <w:rFonts w:ascii="Arial" w:hAnsi="Arial" w:cs="Arial"/>
          <w:sz w:val="16"/>
          <w:szCs w:val="16"/>
        </w:rPr>
        <w:t xml:space="preserve">[emulator-5554 Android 11 #0-0]    </w:t>
      </w:r>
      <w:r w:rsidRPr="00F07019">
        <w:rPr>
          <w:rFonts w:ascii="Segoe UI Symbol" w:hAnsi="Segoe UI Symbol" w:cs="Segoe UI Symbol"/>
          <w:sz w:val="16"/>
          <w:szCs w:val="16"/>
        </w:rPr>
        <w:t>✓</w:t>
      </w:r>
      <w:r w:rsidRPr="00F07019">
        <w:rPr>
          <w:rFonts w:ascii="Arial" w:hAnsi="Arial" w:cs="Arial"/>
          <w:sz w:val="16"/>
          <w:szCs w:val="16"/>
        </w:rPr>
        <w:t xml:space="preserve"> should display 3 tabs and default river details screen after click choose button</w:t>
      </w:r>
    </w:p>
    <w:p w14:paraId="70F898A1" w14:textId="77777777" w:rsidR="00F07019" w:rsidRPr="00F07019" w:rsidRDefault="00F07019" w:rsidP="00F07019">
      <w:pPr>
        <w:jc w:val="both"/>
        <w:rPr>
          <w:rFonts w:ascii="Arial" w:hAnsi="Arial" w:cs="Arial"/>
          <w:sz w:val="16"/>
          <w:szCs w:val="16"/>
        </w:rPr>
      </w:pPr>
      <w:r w:rsidRPr="00F07019">
        <w:rPr>
          <w:rFonts w:ascii="Arial" w:hAnsi="Arial" w:cs="Arial"/>
          <w:sz w:val="16"/>
          <w:szCs w:val="16"/>
        </w:rPr>
        <w:t xml:space="preserve">[emulator-5554 Android 11 #0-0]    </w:t>
      </w:r>
      <w:r w:rsidRPr="00F07019">
        <w:rPr>
          <w:rFonts w:ascii="Segoe UI Symbol" w:hAnsi="Segoe UI Symbol" w:cs="Segoe UI Symbol"/>
          <w:sz w:val="16"/>
          <w:szCs w:val="16"/>
        </w:rPr>
        <w:t>✓</w:t>
      </w:r>
      <w:r w:rsidRPr="00F07019">
        <w:rPr>
          <w:rFonts w:ascii="Arial" w:hAnsi="Arial" w:cs="Arial"/>
          <w:sz w:val="16"/>
          <w:szCs w:val="16"/>
        </w:rPr>
        <w:t xml:space="preserve"> should display </w:t>
      </w:r>
      <w:proofErr w:type="spellStart"/>
      <w:r w:rsidRPr="00F07019">
        <w:rPr>
          <w:rFonts w:ascii="Arial" w:hAnsi="Arial" w:cs="Arial"/>
          <w:sz w:val="16"/>
          <w:szCs w:val="16"/>
        </w:rPr>
        <w:t>arduino</w:t>
      </w:r>
      <w:proofErr w:type="spellEnd"/>
      <w:r w:rsidRPr="00F07019">
        <w:rPr>
          <w:rFonts w:ascii="Arial" w:hAnsi="Arial" w:cs="Arial"/>
          <w:sz w:val="16"/>
          <w:szCs w:val="16"/>
        </w:rPr>
        <w:t xml:space="preserve"> screen after clicking Arduino tab, </w:t>
      </w:r>
    </w:p>
    <w:p w14:paraId="0C044284" w14:textId="77777777" w:rsidR="00F07019" w:rsidRPr="00F07019" w:rsidRDefault="00F07019" w:rsidP="00F07019">
      <w:pPr>
        <w:jc w:val="both"/>
        <w:rPr>
          <w:rFonts w:ascii="Arial" w:hAnsi="Arial" w:cs="Arial"/>
          <w:sz w:val="16"/>
          <w:szCs w:val="16"/>
        </w:rPr>
      </w:pPr>
      <w:r w:rsidRPr="00F07019">
        <w:rPr>
          <w:rFonts w:ascii="Arial" w:hAnsi="Arial" w:cs="Arial"/>
          <w:sz w:val="16"/>
          <w:szCs w:val="16"/>
        </w:rPr>
        <w:t xml:space="preserve">[emulator-5554 Android 11 #0-0]    </w:t>
      </w:r>
      <w:r w:rsidRPr="00F07019">
        <w:rPr>
          <w:rFonts w:ascii="Segoe UI Symbol" w:hAnsi="Segoe UI Symbol" w:cs="Segoe UI Symbol"/>
          <w:sz w:val="16"/>
          <w:szCs w:val="16"/>
        </w:rPr>
        <w:t>✓</w:t>
      </w:r>
      <w:r w:rsidRPr="00F07019">
        <w:rPr>
          <w:rFonts w:ascii="Arial" w:hAnsi="Arial" w:cs="Arial"/>
          <w:sz w:val="16"/>
          <w:szCs w:val="16"/>
        </w:rPr>
        <w:t xml:space="preserve"> should show Insert Arduino id</w:t>
      </w:r>
    </w:p>
    <w:p w14:paraId="1A787655" w14:textId="77777777" w:rsidR="00F07019" w:rsidRPr="00F07019" w:rsidRDefault="00F07019" w:rsidP="00F07019">
      <w:pPr>
        <w:jc w:val="both"/>
        <w:rPr>
          <w:rFonts w:ascii="Arial" w:hAnsi="Arial" w:cs="Arial"/>
          <w:sz w:val="16"/>
          <w:szCs w:val="16"/>
        </w:rPr>
      </w:pPr>
      <w:r w:rsidRPr="00F07019">
        <w:rPr>
          <w:rFonts w:ascii="Arial" w:hAnsi="Arial" w:cs="Arial"/>
          <w:sz w:val="16"/>
          <w:szCs w:val="16"/>
        </w:rPr>
        <w:t xml:space="preserve">[emulator-5554 Android 11 #0-0]    </w:t>
      </w:r>
      <w:r w:rsidRPr="00F07019">
        <w:rPr>
          <w:rFonts w:ascii="Segoe UI Symbol" w:hAnsi="Segoe UI Symbol" w:cs="Segoe UI Symbol"/>
          <w:sz w:val="16"/>
          <w:szCs w:val="16"/>
        </w:rPr>
        <w:t>✓</w:t>
      </w:r>
      <w:r w:rsidRPr="00F07019">
        <w:rPr>
          <w:rFonts w:ascii="Arial" w:hAnsi="Arial" w:cs="Arial"/>
          <w:sz w:val="16"/>
          <w:szCs w:val="16"/>
        </w:rPr>
        <w:t xml:space="preserve"> should show Arduino connect screen after press search icon button</w:t>
      </w:r>
    </w:p>
    <w:p w14:paraId="1A604D15" w14:textId="77777777" w:rsidR="00F07019" w:rsidRPr="00F07019" w:rsidRDefault="00F07019" w:rsidP="00F07019">
      <w:pPr>
        <w:jc w:val="both"/>
        <w:rPr>
          <w:rFonts w:ascii="Arial" w:hAnsi="Arial" w:cs="Arial"/>
          <w:sz w:val="16"/>
          <w:szCs w:val="16"/>
        </w:rPr>
      </w:pPr>
      <w:r w:rsidRPr="00F07019">
        <w:rPr>
          <w:rFonts w:ascii="Arial" w:hAnsi="Arial" w:cs="Arial"/>
          <w:sz w:val="16"/>
          <w:szCs w:val="16"/>
        </w:rPr>
        <w:t xml:space="preserve">[emulator-5554 Android 11 #0-0]    </w:t>
      </w:r>
      <w:r w:rsidRPr="00F07019">
        <w:rPr>
          <w:rFonts w:ascii="Segoe UI Symbol" w:hAnsi="Segoe UI Symbol" w:cs="Segoe UI Symbol"/>
          <w:sz w:val="16"/>
          <w:szCs w:val="16"/>
        </w:rPr>
        <w:t>✓</w:t>
      </w:r>
      <w:r w:rsidRPr="00F07019">
        <w:rPr>
          <w:rFonts w:ascii="Arial" w:hAnsi="Arial" w:cs="Arial"/>
          <w:sz w:val="16"/>
          <w:szCs w:val="16"/>
        </w:rPr>
        <w:t xml:space="preserve"> should show sensors data</w:t>
      </w:r>
    </w:p>
    <w:p w14:paraId="7B79ECED" w14:textId="77777777" w:rsidR="00F07019" w:rsidRPr="00F07019" w:rsidRDefault="00F07019" w:rsidP="00F07019">
      <w:pPr>
        <w:jc w:val="both"/>
        <w:rPr>
          <w:rFonts w:ascii="Arial" w:hAnsi="Arial" w:cs="Arial"/>
          <w:sz w:val="16"/>
          <w:szCs w:val="16"/>
        </w:rPr>
      </w:pPr>
      <w:r w:rsidRPr="00F07019">
        <w:rPr>
          <w:rFonts w:ascii="Arial" w:hAnsi="Arial" w:cs="Arial"/>
          <w:sz w:val="16"/>
          <w:szCs w:val="16"/>
        </w:rPr>
        <w:t xml:space="preserve">[emulator-5554 Android 11 #0-0]    </w:t>
      </w:r>
      <w:r w:rsidRPr="00F07019">
        <w:rPr>
          <w:rFonts w:ascii="Segoe UI Symbol" w:hAnsi="Segoe UI Symbol" w:cs="Segoe UI Symbol"/>
          <w:sz w:val="16"/>
          <w:szCs w:val="16"/>
        </w:rPr>
        <w:t>✓</w:t>
      </w:r>
      <w:r w:rsidRPr="00F07019">
        <w:rPr>
          <w:rFonts w:ascii="Arial" w:hAnsi="Arial" w:cs="Arial"/>
          <w:sz w:val="16"/>
          <w:szCs w:val="16"/>
        </w:rPr>
        <w:t xml:space="preserve"> should show insect screen after press insect tab</w:t>
      </w:r>
    </w:p>
    <w:p w14:paraId="0F83392F" w14:textId="77777777" w:rsidR="00F07019" w:rsidRPr="00F07019" w:rsidRDefault="00F07019" w:rsidP="00F07019">
      <w:pPr>
        <w:jc w:val="both"/>
        <w:rPr>
          <w:rFonts w:ascii="Arial" w:hAnsi="Arial" w:cs="Arial"/>
          <w:sz w:val="16"/>
          <w:szCs w:val="16"/>
        </w:rPr>
      </w:pPr>
      <w:r w:rsidRPr="00F07019">
        <w:rPr>
          <w:rFonts w:ascii="Arial" w:hAnsi="Arial" w:cs="Arial"/>
          <w:sz w:val="16"/>
          <w:szCs w:val="16"/>
        </w:rPr>
        <w:t xml:space="preserve">[emulator-5554 Android 11 #0-0]    </w:t>
      </w:r>
      <w:r w:rsidRPr="00F07019">
        <w:rPr>
          <w:rFonts w:ascii="Segoe UI Symbol" w:hAnsi="Segoe UI Symbol" w:cs="Segoe UI Symbol"/>
          <w:sz w:val="16"/>
          <w:szCs w:val="16"/>
        </w:rPr>
        <w:t>✓</w:t>
      </w:r>
      <w:r w:rsidRPr="00F07019">
        <w:rPr>
          <w:rFonts w:ascii="Arial" w:hAnsi="Arial" w:cs="Arial"/>
          <w:sz w:val="16"/>
          <w:szCs w:val="16"/>
        </w:rPr>
        <w:t xml:space="preserve"> should show display choose </w:t>
      </w:r>
      <w:proofErr w:type="gramStart"/>
      <w:r w:rsidRPr="00F07019">
        <w:rPr>
          <w:rFonts w:ascii="Arial" w:hAnsi="Arial" w:cs="Arial"/>
          <w:sz w:val="16"/>
          <w:szCs w:val="16"/>
        </w:rPr>
        <w:t>insects</w:t>
      </w:r>
      <w:proofErr w:type="gramEnd"/>
      <w:r w:rsidRPr="00F07019">
        <w:rPr>
          <w:rFonts w:ascii="Arial" w:hAnsi="Arial" w:cs="Arial"/>
          <w:sz w:val="16"/>
          <w:szCs w:val="16"/>
        </w:rPr>
        <w:t xml:space="preserve"> screen</w:t>
      </w:r>
    </w:p>
    <w:p w14:paraId="383587EE" w14:textId="77777777" w:rsidR="00F07019" w:rsidRPr="00F07019" w:rsidRDefault="00F07019" w:rsidP="00F07019">
      <w:pPr>
        <w:jc w:val="both"/>
        <w:rPr>
          <w:rFonts w:ascii="Arial" w:hAnsi="Arial" w:cs="Arial"/>
          <w:sz w:val="16"/>
          <w:szCs w:val="16"/>
        </w:rPr>
      </w:pPr>
      <w:r w:rsidRPr="00F07019">
        <w:rPr>
          <w:rFonts w:ascii="Arial" w:hAnsi="Arial" w:cs="Arial"/>
          <w:sz w:val="16"/>
          <w:szCs w:val="16"/>
        </w:rPr>
        <w:t xml:space="preserve">[emulator-5554 Android 11 #0-0]    </w:t>
      </w:r>
      <w:r w:rsidRPr="00F07019">
        <w:rPr>
          <w:rFonts w:ascii="Segoe UI Symbol" w:hAnsi="Segoe UI Symbol" w:cs="Segoe UI Symbol"/>
          <w:sz w:val="16"/>
          <w:szCs w:val="16"/>
        </w:rPr>
        <w:t>✓</w:t>
      </w:r>
      <w:r w:rsidRPr="00F07019">
        <w:rPr>
          <w:rFonts w:ascii="Arial" w:hAnsi="Arial" w:cs="Arial"/>
          <w:sz w:val="16"/>
          <w:szCs w:val="16"/>
        </w:rPr>
        <w:t xml:space="preserve"> should display </w:t>
      </w:r>
      <w:proofErr w:type="gramStart"/>
      <w:r w:rsidRPr="00F07019">
        <w:rPr>
          <w:rFonts w:ascii="Arial" w:hAnsi="Arial" w:cs="Arial"/>
          <w:sz w:val="16"/>
          <w:szCs w:val="16"/>
        </w:rPr>
        <w:t>insects</w:t>
      </w:r>
      <w:proofErr w:type="gramEnd"/>
      <w:r w:rsidRPr="00F07019">
        <w:rPr>
          <w:rFonts w:ascii="Arial" w:hAnsi="Arial" w:cs="Arial"/>
          <w:sz w:val="16"/>
          <w:szCs w:val="16"/>
        </w:rPr>
        <w:t xml:space="preserve"> groups</w:t>
      </w:r>
    </w:p>
    <w:p w14:paraId="78AC96B7" w14:textId="77777777" w:rsidR="00F07019" w:rsidRPr="00F07019" w:rsidRDefault="00F07019" w:rsidP="00F07019">
      <w:pPr>
        <w:jc w:val="both"/>
        <w:rPr>
          <w:rFonts w:ascii="Arial" w:hAnsi="Arial" w:cs="Arial"/>
          <w:sz w:val="16"/>
          <w:szCs w:val="16"/>
        </w:rPr>
      </w:pPr>
      <w:r w:rsidRPr="00F07019">
        <w:rPr>
          <w:rFonts w:ascii="Arial" w:hAnsi="Arial" w:cs="Arial"/>
          <w:sz w:val="16"/>
          <w:szCs w:val="16"/>
        </w:rPr>
        <w:t xml:space="preserve">[emulator-5554 Android 11 #0-0]    </w:t>
      </w:r>
      <w:r w:rsidRPr="00F07019">
        <w:rPr>
          <w:rFonts w:ascii="Segoe UI Symbol" w:hAnsi="Segoe UI Symbol" w:cs="Segoe UI Symbol"/>
          <w:sz w:val="16"/>
          <w:szCs w:val="16"/>
        </w:rPr>
        <w:t>✓</w:t>
      </w:r>
      <w:r w:rsidRPr="00F07019">
        <w:rPr>
          <w:rFonts w:ascii="Arial" w:hAnsi="Arial" w:cs="Arial"/>
          <w:sz w:val="16"/>
          <w:szCs w:val="16"/>
        </w:rPr>
        <w:t xml:space="preserve"> should display selected insect items</w:t>
      </w:r>
    </w:p>
    <w:p w14:paraId="101EE1D8" w14:textId="77777777" w:rsidR="00F07019" w:rsidRPr="00F07019" w:rsidRDefault="00F07019" w:rsidP="00F07019">
      <w:pPr>
        <w:jc w:val="both"/>
        <w:rPr>
          <w:rFonts w:ascii="Arial" w:hAnsi="Arial" w:cs="Arial"/>
          <w:sz w:val="16"/>
          <w:szCs w:val="16"/>
        </w:rPr>
      </w:pPr>
      <w:r w:rsidRPr="00F07019">
        <w:rPr>
          <w:rFonts w:ascii="Arial" w:hAnsi="Arial" w:cs="Arial"/>
          <w:sz w:val="16"/>
          <w:szCs w:val="16"/>
        </w:rPr>
        <w:t xml:space="preserve">[emulator-5554 Android 11 #0-0]    </w:t>
      </w:r>
      <w:r w:rsidRPr="00F07019">
        <w:rPr>
          <w:rFonts w:ascii="Segoe UI Symbol" w:hAnsi="Segoe UI Symbol" w:cs="Segoe UI Symbol"/>
          <w:sz w:val="16"/>
          <w:szCs w:val="16"/>
        </w:rPr>
        <w:t>✓</w:t>
      </w:r>
      <w:r w:rsidRPr="00F07019">
        <w:rPr>
          <w:rFonts w:ascii="Arial" w:hAnsi="Arial" w:cs="Arial"/>
          <w:sz w:val="16"/>
          <w:szCs w:val="16"/>
        </w:rPr>
        <w:t xml:space="preserve"> should pop out three </w:t>
      </w:r>
      <w:proofErr w:type="gramStart"/>
      <w:r w:rsidRPr="00F07019">
        <w:rPr>
          <w:rFonts w:ascii="Arial" w:hAnsi="Arial" w:cs="Arial"/>
          <w:sz w:val="16"/>
          <w:szCs w:val="16"/>
        </w:rPr>
        <w:t>options(</w:t>
      </w:r>
      <w:proofErr w:type="gramEnd"/>
      <w:r w:rsidRPr="00F07019">
        <w:rPr>
          <w:rFonts w:ascii="Arial" w:hAnsi="Arial" w:cs="Arial"/>
          <w:sz w:val="16"/>
          <w:szCs w:val="16"/>
        </w:rPr>
        <w:t>take photo, choose form library, and cancel</w:t>
      </w:r>
    </w:p>
    <w:p w14:paraId="0BCADC96" w14:textId="77777777" w:rsidR="00F07019" w:rsidRPr="00F07019" w:rsidRDefault="00F07019" w:rsidP="00F07019">
      <w:pPr>
        <w:jc w:val="both"/>
        <w:rPr>
          <w:rFonts w:ascii="Arial" w:hAnsi="Arial" w:cs="Arial"/>
          <w:sz w:val="16"/>
          <w:szCs w:val="16"/>
        </w:rPr>
      </w:pPr>
      <w:r w:rsidRPr="00F07019">
        <w:rPr>
          <w:rFonts w:ascii="Arial" w:hAnsi="Arial" w:cs="Arial"/>
          <w:sz w:val="16"/>
          <w:szCs w:val="16"/>
        </w:rPr>
        <w:t>[emulator-5554 Android 11 #0-0]</w:t>
      </w:r>
    </w:p>
    <w:p w14:paraId="6669CC1B" w14:textId="007D140E" w:rsidR="003D7094" w:rsidRPr="00EF357E" w:rsidRDefault="00F07019" w:rsidP="00F07019">
      <w:pPr>
        <w:jc w:val="both"/>
        <w:rPr>
          <w:rFonts w:ascii="Arial" w:hAnsi="Arial" w:cs="Arial"/>
          <w:sz w:val="16"/>
          <w:szCs w:val="16"/>
        </w:rPr>
      </w:pPr>
      <w:r w:rsidRPr="00F07019">
        <w:rPr>
          <w:rFonts w:ascii="Arial" w:hAnsi="Arial" w:cs="Arial"/>
          <w:sz w:val="16"/>
          <w:szCs w:val="16"/>
        </w:rPr>
        <w:t>[emulator-5554 Android 11 #0-0] 15 passing (52s)</w:t>
      </w:r>
    </w:p>
    <w:p w14:paraId="72205BC7" w14:textId="77777777" w:rsidR="00B80C4D" w:rsidRPr="00EF357E" w:rsidRDefault="00B80C4D" w:rsidP="0064013A">
      <w:pPr>
        <w:spacing w:after="100" w:afterAutospacing="1"/>
        <w:jc w:val="both"/>
        <w:rPr>
          <w:rFonts w:ascii="Arial" w:hAnsi="Arial" w:cs="Arial"/>
        </w:rPr>
      </w:pPr>
    </w:p>
    <w:p w14:paraId="46C638C7" w14:textId="358BA643" w:rsidR="007C134A" w:rsidRPr="00EF357E" w:rsidRDefault="007C134A" w:rsidP="009F1B6F">
      <w:pPr>
        <w:spacing w:after="160" w:line="259" w:lineRule="auto"/>
        <w:rPr>
          <w:rFonts w:ascii="Arial" w:hAnsi="Arial" w:cs="Arial"/>
        </w:rPr>
      </w:pPr>
    </w:p>
    <w:sectPr w:rsidR="007C134A" w:rsidRPr="00EF357E" w:rsidSect="00A90B5B">
      <w:pgSz w:w="11906" w:h="16838"/>
      <w:pgMar w:top="1440" w:right="1800" w:bottom="1440" w:left="1800" w:header="851" w:footer="992" w:gutter="0"/>
      <w:cols w:space="425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C624BEF"/>
    <w:multiLevelType w:val="hybridMultilevel"/>
    <w:tmpl w:val="5932635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9B618B3"/>
    <w:multiLevelType w:val="hybridMultilevel"/>
    <w:tmpl w:val="62B64A8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D210A94"/>
    <w:multiLevelType w:val="hybridMultilevel"/>
    <w:tmpl w:val="00785F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D38092E"/>
    <w:multiLevelType w:val="hybridMultilevel"/>
    <w:tmpl w:val="B0809A1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FEF1437"/>
    <w:multiLevelType w:val="hybridMultilevel"/>
    <w:tmpl w:val="7610A23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0697036"/>
    <w:multiLevelType w:val="hybridMultilevel"/>
    <w:tmpl w:val="80ACA4B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7F2784A"/>
    <w:multiLevelType w:val="hybridMultilevel"/>
    <w:tmpl w:val="0396CD1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FDD338F"/>
    <w:multiLevelType w:val="hybridMultilevel"/>
    <w:tmpl w:val="910ABDC2"/>
    <w:lvl w:ilvl="0" w:tplc="53AC758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4317119F"/>
    <w:multiLevelType w:val="hybridMultilevel"/>
    <w:tmpl w:val="6248C12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7D02E77"/>
    <w:multiLevelType w:val="hybridMultilevel"/>
    <w:tmpl w:val="5932635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1D23F38"/>
    <w:multiLevelType w:val="hybridMultilevel"/>
    <w:tmpl w:val="317E370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48468A8"/>
    <w:multiLevelType w:val="hybridMultilevel"/>
    <w:tmpl w:val="711A906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F196D84"/>
    <w:multiLevelType w:val="hybridMultilevel"/>
    <w:tmpl w:val="0396CD1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0A668D7"/>
    <w:multiLevelType w:val="hybridMultilevel"/>
    <w:tmpl w:val="9F9CAC7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1"/>
  </w:num>
  <w:num w:numId="2">
    <w:abstractNumId w:val="4"/>
  </w:num>
  <w:num w:numId="3">
    <w:abstractNumId w:val="0"/>
  </w:num>
  <w:num w:numId="4">
    <w:abstractNumId w:val="9"/>
  </w:num>
  <w:num w:numId="5">
    <w:abstractNumId w:val="7"/>
  </w:num>
  <w:num w:numId="6">
    <w:abstractNumId w:val="1"/>
  </w:num>
  <w:num w:numId="7">
    <w:abstractNumId w:val="10"/>
  </w:num>
  <w:num w:numId="8">
    <w:abstractNumId w:val="3"/>
  </w:num>
  <w:num w:numId="9">
    <w:abstractNumId w:val="8"/>
  </w:num>
  <w:num w:numId="10">
    <w:abstractNumId w:val="5"/>
  </w:num>
  <w:num w:numId="11">
    <w:abstractNumId w:val="13"/>
  </w:num>
  <w:num w:numId="12">
    <w:abstractNumId w:val="6"/>
  </w:num>
  <w:num w:numId="13">
    <w:abstractNumId w:val="2"/>
  </w:num>
  <w:num w:numId="14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Q1sTQxMLE0NzczNzRW0lEKTi0uzszPAykwMqoFAGbf7tYtAAAA"/>
  </w:docVars>
  <w:rsids>
    <w:rsidRoot w:val="007C7D9D"/>
    <w:rsid w:val="000023CD"/>
    <w:rsid w:val="00003D74"/>
    <w:rsid w:val="00004647"/>
    <w:rsid w:val="00006991"/>
    <w:rsid w:val="00041254"/>
    <w:rsid w:val="0004169D"/>
    <w:rsid w:val="00047C43"/>
    <w:rsid w:val="00055DAD"/>
    <w:rsid w:val="00056BD9"/>
    <w:rsid w:val="000617DC"/>
    <w:rsid w:val="00067B63"/>
    <w:rsid w:val="0008334A"/>
    <w:rsid w:val="00091A54"/>
    <w:rsid w:val="000A0423"/>
    <w:rsid w:val="000A1B10"/>
    <w:rsid w:val="000A3AFD"/>
    <w:rsid w:val="000B0CEF"/>
    <w:rsid w:val="000C2953"/>
    <w:rsid w:val="000C5593"/>
    <w:rsid w:val="000D104E"/>
    <w:rsid w:val="000D4616"/>
    <w:rsid w:val="000D55AB"/>
    <w:rsid w:val="000E1FC6"/>
    <w:rsid w:val="000F4EE3"/>
    <w:rsid w:val="000F6C33"/>
    <w:rsid w:val="000F7466"/>
    <w:rsid w:val="000F75B7"/>
    <w:rsid w:val="00115C4E"/>
    <w:rsid w:val="001251A1"/>
    <w:rsid w:val="001279CC"/>
    <w:rsid w:val="001359F5"/>
    <w:rsid w:val="001364B7"/>
    <w:rsid w:val="001433D7"/>
    <w:rsid w:val="00160818"/>
    <w:rsid w:val="001768AF"/>
    <w:rsid w:val="00180C3E"/>
    <w:rsid w:val="00185887"/>
    <w:rsid w:val="001B0BB4"/>
    <w:rsid w:val="001B0E24"/>
    <w:rsid w:val="001B36FF"/>
    <w:rsid w:val="001C667F"/>
    <w:rsid w:val="001D309D"/>
    <w:rsid w:val="00212584"/>
    <w:rsid w:val="002155FD"/>
    <w:rsid w:val="00223E5C"/>
    <w:rsid w:val="002423E0"/>
    <w:rsid w:val="002431CF"/>
    <w:rsid w:val="00245503"/>
    <w:rsid w:val="002537E1"/>
    <w:rsid w:val="00255D4B"/>
    <w:rsid w:val="002566F0"/>
    <w:rsid w:val="00260A42"/>
    <w:rsid w:val="00272714"/>
    <w:rsid w:val="002737D4"/>
    <w:rsid w:val="002A6295"/>
    <w:rsid w:val="002B2E4C"/>
    <w:rsid w:val="002C6B84"/>
    <w:rsid w:val="002D4B7B"/>
    <w:rsid w:val="002E0678"/>
    <w:rsid w:val="002F4AA0"/>
    <w:rsid w:val="002F5C71"/>
    <w:rsid w:val="003006E2"/>
    <w:rsid w:val="003013A6"/>
    <w:rsid w:val="00312D76"/>
    <w:rsid w:val="00315AF7"/>
    <w:rsid w:val="00342BF6"/>
    <w:rsid w:val="00351199"/>
    <w:rsid w:val="003542A3"/>
    <w:rsid w:val="0035430F"/>
    <w:rsid w:val="00364251"/>
    <w:rsid w:val="003672A1"/>
    <w:rsid w:val="00367DB1"/>
    <w:rsid w:val="00370DEF"/>
    <w:rsid w:val="00374D49"/>
    <w:rsid w:val="003750E0"/>
    <w:rsid w:val="003915BD"/>
    <w:rsid w:val="003A2B8C"/>
    <w:rsid w:val="003A639D"/>
    <w:rsid w:val="003B2EAF"/>
    <w:rsid w:val="003B6270"/>
    <w:rsid w:val="003B7ADD"/>
    <w:rsid w:val="003C09F2"/>
    <w:rsid w:val="003C3877"/>
    <w:rsid w:val="003D48BD"/>
    <w:rsid w:val="003D7094"/>
    <w:rsid w:val="003E05FD"/>
    <w:rsid w:val="003E0BFF"/>
    <w:rsid w:val="003E3FAA"/>
    <w:rsid w:val="003F3EF3"/>
    <w:rsid w:val="00422B87"/>
    <w:rsid w:val="004314DD"/>
    <w:rsid w:val="00435201"/>
    <w:rsid w:val="0044481D"/>
    <w:rsid w:val="004576A6"/>
    <w:rsid w:val="00467353"/>
    <w:rsid w:val="004755C9"/>
    <w:rsid w:val="00475E36"/>
    <w:rsid w:val="00490ECF"/>
    <w:rsid w:val="00496071"/>
    <w:rsid w:val="004A56B6"/>
    <w:rsid w:val="004B4E71"/>
    <w:rsid w:val="004C2D92"/>
    <w:rsid w:val="004C3E34"/>
    <w:rsid w:val="004C3FE7"/>
    <w:rsid w:val="004C76BA"/>
    <w:rsid w:val="004D781F"/>
    <w:rsid w:val="004E0E6E"/>
    <w:rsid w:val="004E1B80"/>
    <w:rsid w:val="004E265F"/>
    <w:rsid w:val="004E4A3F"/>
    <w:rsid w:val="004F5F42"/>
    <w:rsid w:val="004F66B0"/>
    <w:rsid w:val="0052508D"/>
    <w:rsid w:val="00530324"/>
    <w:rsid w:val="00535C63"/>
    <w:rsid w:val="00536D83"/>
    <w:rsid w:val="00541F81"/>
    <w:rsid w:val="00550775"/>
    <w:rsid w:val="00555C3A"/>
    <w:rsid w:val="005565FF"/>
    <w:rsid w:val="005572FA"/>
    <w:rsid w:val="00572D50"/>
    <w:rsid w:val="005A6983"/>
    <w:rsid w:val="005A7821"/>
    <w:rsid w:val="005E17FA"/>
    <w:rsid w:val="005F0576"/>
    <w:rsid w:val="006035A6"/>
    <w:rsid w:val="00607CF0"/>
    <w:rsid w:val="00621FE2"/>
    <w:rsid w:val="0063118E"/>
    <w:rsid w:val="00631DB3"/>
    <w:rsid w:val="00634A83"/>
    <w:rsid w:val="00637CCF"/>
    <w:rsid w:val="0064013A"/>
    <w:rsid w:val="006607BA"/>
    <w:rsid w:val="00664A5B"/>
    <w:rsid w:val="006712BC"/>
    <w:rsid w:val="006733E9"/>
    <w:rsid w:val="006753E3"/>
    <w:rsid w:val="0068299A"/>
    <w:rsid w:val="006905E3"/>
    <w:rsid w:val="00694063"/>
    <w:rsid w:val="006A2010"/>
    <w:rsid w:val="006A33CB"/>
    <w:rsid w:val="006A5C83"/>
    <w:rsid w:val="006C0AFA"/>
    <w:rsid w:val="006C4383"/>
    <w:rsid w:val="006D6BBC"/>
    <w:rsid w:val="006D7B1A"/>
    <w:rsid w:val="006F06DD"/>
    <w:rsid w:val="006F23D6"/>
    <w:rsid w:val="006F2857"/>
    <w:rsid w:val="006F5530"/>
    <w:rsid w:val="00700453"/>
    <w:rsid w:val="00701865"/>
    <w:rsid w:val="00707F21"/>
    <w:rsid w:val="00711663"/>
    <w:rsid w:val="007147AB"/>
    <w:rsid w:val="00720222"/>
    <w:rsid w:val="0072132C"/>
    <w:rsid w:val="00724037"/>
    <w:rsid w:val="00724DD8"/>
    <w:rsid w:val="00727B33"/>
    <w:rsid w:val="00731528"/>
    <w:rsid w:val="00747593"/>
    <w:rsid w:val="00762A32"/>
    <w:rsid w:val="00770943"/>
    <w:rsid w:val="00773559"/>
    <w:rsid w:val="00794819"/>
    <w:rsid w:val="00795D49"/>
    <w:rsid w:val="007C134A"/>
    <w:rsid w:val="007C2E11"/>
    <w:rsid w:val="007C3BF4"/>
    <w:rsid w:val="007C7D9D"/>
    <w:rsid w:val="007D46CC"/>
    <w:rsid w:val="007F308B"/>
    <w:rsid w:val="007F59EC"/>
    <w:rsid w:val="007F654C"/>
    <w:rsid w:val="007F7140"/>
    <w:rsid w:val="00802395"/>
    <w:rsid w:val="00811749"/>
    <w:rsid w:val="00815643"/>
    <w:rsid w:val="00824F15"/>
    <w:rsid w:val="00836BC5"/>
    <w:rsid w:val="00842A6C"/>
    <w:rsid w:val="00842FC4"/>
    <w:rsid w:val="00852F6F"/>
    <w:rsid w:val="00856094"/>
    <w:rsid w:val="00860125"/>
    <w:rsid w:val="00865B7D"/>
    <w:rsid w:val="0089472B"/>
    <w:rsid w:val="00894A06"/>
    <w:rsid w:val="00894E76"/>
    <w:rsid w:val="008A0961"/>
    <w:rsid w:val="008A58EA"/>
    <w:rsid w:val="008B66F1"/>
    <w:rsid w:val="008C0032"/>
    <w:rsid w:val="008C06CF"/>
    <w:rsid w:val="008C4D66"/>
    <w:rsid w:val="008D4A14"/>
    <w:rsid w:val="008E2A78"/>
    <w:rsid w:val="008E7EE2"/>
    <w:rsid w:val="008F2DDB"/>
    <w:rsid w:val="008F5AED"/>
    <w:rsid w:val="009165EC"/>
    <w:rsid w:val="009235D8"/>
    <w:rsid w:val="00947EEA"/>
    <w:rsid w:val="009573C5"/>
    <w:rsid w:val="009744B2"/>
    <w:rsid w:val="009808AB"/>
    <w:rsid w:val="00985271"/>
    <w:rsid w:val="00990012"/>
    <w:rsid w:val="00991350"/>
    <w:rsid w:val="009A766B"/>
    <w:rsid w:val="009B3E16"/>
    <w:rsid w:val="009C0979"/>
    <w:rsid w:val="009C3D56"/>
    <w:rsid w:val="009C60CF"/>
    <w:rsid w:val="009D225F"/>
    <w:rsid w:val="009D2DF0"/>
    <w:rsid w:val="009E2009"/>
    <w:rsid w:val="009E20A4"/>
    <w:rsid w:val="009F1B6F"/>
    <w:rsid w:val="009F1EA3"/>
    <w:rsid w:val="009F77A2"/>
    <w:rsid w:val="00A012E3"/>
    <w:rsid w:val="00A16C65"/>
    <w:rsid w:val="00A21476"/>
    <w:rsid w:val="00A33F60"/>
    <w:rsid w:val="00A37AAB"/>
    <w:rsid w:val="00A41F5E"/>
    <w:rsid w:val="00A436BF"/>
    <w:rsid w:val="00A44CDE"/>
    <w:rsid w:val="00A64D31"/>
    <w:rsid w:val="00A84316"/>
    <w:rsid w:val="00A90B5B"/>
    <w:rsid w:val="00A92DBA"/>
    <w:rsid w:val="00AA41A0"/>
    <w:rsid w:val="00AA67F2"/>
    <w:rsid w:val="00AD7B80"/>
    <w:rsid w:val="00B0006A"/>
    <w:rsid w:val="00B052E9"/>
    <w:rsid w:val="00B21769"/>
    <w:rsid w:val="00B30F7D"/>
    <w:rsid w:val="00B32C78"/>
    <w:rsid w:val="00B418E8"/>
    <w:rsid w:val="00B43AE9"/>
    <w:rsid w:val="00B44B2A"/>
    <w:rsid w:val="00B52AA2"/>
    <w:rsid w:val="00B54951"/>
    <w:rsid w:val="00B54E79"/>
    <w:rsid w:val="00B63435"/>
    <w:rsid w:val="00B724AE"/>
    <w:rsid w:val="00B7513A"/>
    <w:rsid w:val="00B77E5A"/>
    <w:rsid w:val="00B80C4D"/>
    <w:rsid w:val="00B94452"/>
    <w:rsid w:val="00BA3C2C"/>
    <w:rsid w:val="00BA61D4"/>
    <w:rsid w:val="00BB57E0"/>
    <w:rsid w:val="00BC526D"/>
    <w:rsid w:val="00BC5EB4"/>
    <w:rsid w:val="00BC7FCA"/>
    <w:rsid w:val="00BF74DE"/>
    <w:rsid w:val="00C1059F"/>
    <w:rsid w:val="00C1291B"/>
    <w:rsid w:val="00C13FD2"/>
    <w:rsid w:val="00C25B54"/>
    <w:rsid w:val="00C30815"/>
    <w:rsid w:val="00C30B57"/>
    <w:rsid w:val="00C35666"/>
    <w:rsid w:val="00C41F9E"/>
    <w:rsid w:val="00C42E3A"/>
    <w:rsid w:val="00C44960"/>
    <w:rsid w:val="00C4656C"/>
    <w:rsid w:val="00C46649"/>
    <w:rsid w:val="00C51D3D"/>
    <w:rsid w:val="00C705E8"/>
    <w:rsid w:val="00C8336A"/>
    <w:rsid w:val="00C83D21"/>
    <w:rsid w:val="00C87242"/>
    <w:rsid w:val="00CA47F7"/>
    <w:rsid w:val="00CA5913"/>
    <w:rsid w:val="00CB1D2D"/>
    <w:rsid w:val="00CC50AB"/>
    <w:rsid w:val="00CD1072"/>
    <w:rsid w:val="00CE087F"/>
    <w:rsid w:val="00D01A4B"/>
    <w:rsid w:val="00D070AD"/>
    <w:rsid w:val="00D0757E"/>
    <w:rsid w:val="00D10F73"/>
    <w:rsid w:val="00D11AFB"/>
    <w:rsid w:val="00D13F2E"/>
    <w:rsid w:val="00D16B48"/>
    <w:rsid w:val="00D5093A"/>
    <w:rsid w:val="00D75EC9"/>
    <w:rsid w:val="00D775A1"/>
    <w:rsid w:val="00D838B2"/>
    <w:rsid w:val="00D90084"/>
    <w:rsid w:val="00D91C01"/>
    <w:rsid w:val="00DC3E8B"/>
    <w:rsid w:val="00DD2B96"/>
    <w:rsid w:val="00DD375C"/>
    <w:rsid w:val="00DE04A5"/>
    <w:rsid w:val="00DE15C9"/>
    <w:rsid w:val="00DE2348"/>
    <w:rsid w:val="00DE310F"/>
    <w:rsid w:val="00DE4111"/>
    <w:rsid w:val="00E0435C"/>
    <w:rsid w:val="00E05206"/>
    <w:rsid w:val="00E23FEB"/>
    <w:rsid w:val="00E24B6B"/>
    <w:rsid w:val="00E274F4"/>
    <w:rsid w:val="00E36ABF"/>
    <w:rsid w:val="00E8242A"/>
    <w:rsid w:val="00E83C20"/>
    <w:rsid w:val="00E848A0"/>
    <w:rsid w:val="00E927E3"/>
    <w:rsid w:val="00EA361D"/>
    <w:rsid w:val="00EB028D"/>
    <w:rsid w:val="00EC09F0"/>
    <w:rsid w:val="00EC6ECF"/>
    <w:rsid w:val="00EE7771"/>
    <w:rsid w:val="00EF357E"/>
    <w:rsid w:val="00EF72D3"/>
    <w:rsid w:val="00F07019"/>
    <w:rsid w:val="00F12162"/>
    <w:rsid w:val="00F1330A"/>
    <w:rsid w:val="00F238FE"/>
    <w:rsid w:val="00F25FD7"/>
    <w:rsid w:val="00F36598"/>
    <w:rsid w:val="00F43AC2"/>
    <w:rsid w:val="00F44396"/>
    <w:rsid w:val="00F8325E"/>
    <w:rsid w:val="00F8730C"/>
    <w:rsid w:val="00F8770D"/>
    <w:rsid w:val="00F95871"/>
    <w:rsid w:val="00FB4C2C"/>
    <w:rsid w:val="00FB745F"/>
    <w:rsid w:val="00FC1320"/>
    <w:rsid w:val="00FC6CF5"/>
    <w:rsid w:val="00FC79AF"/>
    <w:rsid w:val="00FD5BC4"/>
    <w:rsid w:val="00FE0BCA"/>
    <w:rsid w:val="00FE5F55"/>
    <w:rsid w:val="00FF31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1EA52B"/>
  <w15:chartTrackingRefBased/>
  <w15:docId w15:val="{005DB2A1-E2CB-46E8-A547-5852D1FB80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A62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96071"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047C4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lang w:eastAsia="zh-C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47C43"/>
    <w:rPr>
      <w:rFonts w:ascii="Courier New" w:eastAsia="Times New Roman" w:hAnsi="Courier New" w:cs="Courier New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047C43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47C43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6F06DD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32975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8046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1706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9172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4110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9402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0385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3397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7687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5938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05246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78681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96207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4856252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264699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19532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5090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2117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182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17970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00997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4465112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6793608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34119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3189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504A90C-4A4E-49E8-BF72-D141484C714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71</TotalTime>
  <Pages>2</Pages>
  <Words>692</Words>
  <Characters>3946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enyu Shi</dc:creator>
  <cp:keywords/>
  <dc:description/>
  <cp:lastModifiedBy>Wenyu Shi</cp:lastModifiedBy>
  <cp:revision>348</cp:revision>
  <dcterms:created xsi:type="dcterms:W3CDTF">2020-12-04T09:56:00Z</dcterms:created>
  <dcterms:modified xsi:type="dcterms:W3CDTF">2021-02-10T00:14:00Z</dcterms:modified>
</cp:coreProperties>
</file>